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F2D8D" w:rsidP="000702D4" w14:paraId="6289E53E" w14:textId="77777777">
      <w:pPr>
        <w:tabs>
          <w:tab w:val="left" w:pos="5220"/>
        </w:tabs>
        <w:ind w:firstLine="90"/>
        <w:jc w:val="center"/>
        <w:rPr>
          <w:b/>
          <w:bCs/>
          <w:sz w:val="28"/>
          <w:szCs w:val="28"/>
        </w:rPr>
      </w:pPr>
      <w:r w:rsidRPr="004F2D8D">
        <w:rPr>
          <w:b/>
          <w:bCs/>
          <w:sz w:val="28"/>
          <w:szCs w:val="28"/>
        </w:rPr>
        <w:t>Hemovigilance Module</w:t>
      </w:r>
    </w:p>
    <w:p w:rsidR="000702D4" w:rsidRPr="004F2D8D" w:rsidP="000702D4" w14:paraId="5F2C6A0B" w14:textId="77777777">
      <w:pPr>
        <w:ind w:left="90"/>
        <w:jc w:val="center"/>
        <w:rPr>
          <w:b/>
          <w:bCs/>
          <w:sz w:val="28"/>
          <w:szCs w:val="28"/>
        </w:rPr>
      </w:pPr>
      <w:r w:rsidRPr="004F2D8D">
        <w:rPr>
          <w:b/>
          <w:bCs/>
          <w:sz w:val="28"/>
          <w:szCs w:val="28"/>
        </w:rPr>
        <w:t>Adverse Reaction</w:t>
      </w:r>
    </w:p>
    <w:p w:rsidR="000702D4" w:rsidRPr="004F2D8D" w:rsidP="000702D4" w14:paraId="45ECFEC3" w14:textId="4805ED6A">
      <w:pPr>
        <w:ind w:left="90"/>
        <w:jc w:val="center"/>
        <w:rPr>
          <w:b/>
          <w:bCs/>
          <w:sz w:val="28"/>
          <w:szCs w:val="28"/>
        </w:rPr>
      </w:pPr>
      <w:r w:rsidRPr="004F2D8D">
        <w:rPr>
          <w:b/>
          <w:bCs/>
          <w:sz w:val="28"/>
          <w:szCs w:val="28"/>
        </w:rPr>
        <w:t>Infection</w:t>
      </w:r>
    </w:p>
    <w:p w:rsidR="000702D4" w:rsidRPr="004F2D8D" w:rsidP="000702D4" w14:paraId="2FF665B8" w14:textId="77777777">
      <w:pPr>
        <w:ind w:left="90"/>
        <w:rPr>
          <w:bCs/>
          <w:sz w:val="18"/>
          <w:szCs w:val="18"/>
        </w:rPr>
      </w:pPr>
      <w:r w:rsidRPr="004F2D8D">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9C33A4">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4F2D8D" w:rsidP="00375A63" w14:paraId="1AA90662" w14:textId="77777777">
            <w:pPr>
              <w:spacing w:after="40"/>
              <w:rPr>
                <w:bCs/>
                <w:sz w:val="21"/>
                <w:szCs w:val="21"/>
              </w:rPr>
            </w:pPr>
            <w:r w:rsidRPr="004F2D8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4F2D8D" w:rsidP="00375A63" w14:paraId="61669C77" w14:textId="77777777">
            <w:pPr>
              <w:spacing w:after="40"/>
              <w:rPr>
                <w:bCs/>
                <w:sz w:val="21"/>
                <w:szCs w:val="21"/>
              </w:rPr>
            </w:pPr>
            <w:r w:rsidRPr="004F2D8D">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4F2D8D" w:rsidP="00375A63" w14:paraId="388D6A48" w14:textId="5F2FC8BF">
            <w:pPr>
              <w:spacing w:after="40"/>
              <w:rPr>
                <w:bCs/>
                <w:sz w:val="21"/>
                <w:szCs w:val="21"/>
              </w:rPr>
            </w:pPr>
          </w:p>
        </w:tc>
      </w:tr>
      <w:tr w14:paraId="56FAF0D8"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9C33A4" w:rsidRPr="00614D6A" w:rsidP="00C12F79" w14:paraId="4294868F" w14:textId="77777777">
            <w:pPr>
              <w:rPr>
                <w:b/>
                <w:bCs/>
              </w:rPr>
            </w:pPr>
            <w:r w:rsidRPr="00614D6A">
              <w:rPr>
                <w:b/>
                <w:bCs/>
              </w:rPr>
              <w:t>Patient Information</w:t>
            </w:r>
          </w:p>
        </w:tc>
      </w:tr>
      <w:tr w14:paraId="59F8CF4A" w14:textId="77777777" w:rsidTr="009C33A4">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9C33A4" w:rsidRPr="009E1004" w:rsidP="00C12F79" w14:paraId="73F66096"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9C33A4" w:rsidRPr="009E1004" w:rsidP="00C12F79" w14:paraId="4DE45DB1"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9C33A4" w:rsidRPr="009E1004" w:rsidP="00C12F79" w14:paraId="4CEB2B3D"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CD2E92">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9C33A4" w:rsidRPr="009E1004" w:rsidP="00C12F79" w14:paraId="74E69820"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CD2E92">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9C33A4" w:rsidRPr="009E1004" w:rsidP="00C12F79" w14:paraId="4D670314"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CD2E92">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9C33A4" w:rsidRPr="009E1004" w:rsidP="00C12F79" w14:paraId="03EDEF0F"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5453D991" w14:textId="77777777" w:rsidTr="009C33A4">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CD2E92" w:rsidRPr="009E1004" w:rsidP="00CD2E92" w14:paraId="7DF86D32" w14:textId="08C52823">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CD2E92" w:rsidRPr="009E1004" w:rsidP="00CD2E92" w14:paraId="3E821006"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CD2E92" w:rsidRPr="009E1004" w:rsidP="00CD2E92" w14:paraId="1EAD8F92" w14:textId="77777777">
            <w:pPr>
              <w:spacing w:after="40"/>
              <w:ind w:left="-108"/>
              <w:rPr>
                <w:sz w:val="21"/>
                <w:szCs w:val="21"/>
              </w:rPr>
            </w:pPr>
          </w:p>
        </w:tc>
        <w:tc>
          <w:tcPr>
            <w:tcW w:w="639" w:type="dxa"/>
            <w:tcBorders>
              <w:top w:val="single" w:sz="4" w:space="0" w:color="auto"/>
              <w:left w:val="nil"/>
              <w:bottom w:val="nil"/>
              <w:right w:val="nil"/>
            </w:tcBorders>
            <w:vAlign w:val="bottom"/>
          </w:tcPr>
          <w:p w:rsidR="00CD2E92" w:rsidRPr="009E1004" w:rsidP="00CD2E92" w14:paraId="0369A245"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CD2E92" w:rsidRPr="009E1004" w:rsidP="00CD2E92" w14:paraId="0682D67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CD2E92" w:rsidRPr="009E1004" w:rsidP="00CD2E92" w14:paraId="646A127B" w14:textId="2FCE643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54B9694F" w14:textId="77777777" w:rsidTr="009C33A4">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CD2E92" w:rsidRPr="00614D6A" w:rsidP="00CD2E92" w14:paraId="3935369B"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CD2E92" w:rsidRPr="00614D6A" w:rsidP="00CD2E92" w14:paraId="497CA14A"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CD2E92" w:rsidRPr="00614D6A" w:rsidP="00CD2E92" w14:paraId="4D446A93" w14:textId="77777777">
            <w:pPr>
              <w:spacing w:after="40"/>
              <w:ind w:left="-108"/>
              <w:rPr>
                <w:sz w:val="21"/>
                <w:szCs w:val="21"/>
              </w:rPr>
            </w:pPr>
            <w:r w:rsidRPr="00614D6A">
              <w:rPr>
                <w:sz w:val="21"/>
                <w:szCs w:val="21"/>
              </w:rPr>
              <w:t>Medicare #: _________________</w:t>
            </w:r>
          </w:p>
        </w:tc>
      </w:tr>
      <w:tr w14:paraId="52406B34" w14:textId="77777777" w:rsidTr="009C33A4">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CD2E92" w:rsidRPr="00614D6A" w:rsidP="00CD2E92" w14:paraId="6809E8B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CD2E92" w:rsidRPr="00614D6A" w:rsidP="00CD2E92" w14:paraId="5F31BFB2"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CD2E92" w:rsidRPr="00614D6A" w:rsidP="00CD2E92" w14:paraId="1293FC3D" w14:textId="77777777">
            <w:pPr>
              <w:spacing w:after="40"/>
              <w:ind w:left="-108"/>
              <w:rPr>
                <w:bCs/>
                <w:sz w:val="21"/>
                <w:szCs w:val="21"/>
              </w:rPr>
            </w:pPr>
            <w:r w:rsidRPr="00614D6A">
              <w:rPr>
                <w:bCs/>
                <w:sz w:val="21"/>
                <w:szCs w:val="21"/>
              </w:rPr>
              <w:t>Middle Name: _______________</w:t>
            </w:r>
          </w:p>
        </w:tc>
      </w:tr>
      <w:tr w14:paraId="5A51341D" w14:textId="77777777" w:rsidTr="009C33A4">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CD2E92" w:rsidRPr="00614D6A" w:rsidP="00CD2E92" w14:paraId="0C5D88D4"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CD2E92" w:rsidRPr="00614D6A" w:rsidP="00CD2E92" w14:paraId="7B56E5CF"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CD2E92" w:rsidRPr="00614D6A" w:rsidP="00CD2E92" w14:paraId="4FBB2A4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2A366CA8"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CD2E92" w:rsidRPr="00614D6A" w:rsidP="00CD2E92" w14:paraId="78492C53" w14:textId="77777777">
            <w:pPr>
              <w:rPr>
                <w:b/>
                <w:bCs/>
                <w:sz w:val="8"/>
                <w:szCs w:val="8"/>
              </w:rPr>
            </w:pPr>
          </w:p>
        </w:tc>
      </w:tr>
      <w:tr w14:paraId="526507B5" w14:textId="77777777" w:rsidTr="009C33A4">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CD2E92" w:rsidRPr="00614D6A" w:rsidP="00CD2E92" w14:paraId="04F3304B"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CD2E92" w:rsidRPr="00614D6A" w:rsidP="00CD2E92" w14:paraId="009056C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CD2E92" w:rsidRPr="00614D6A" w:rsidP="00CD2E92" w14:paraId="3C5D1C1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CD2E92" w:rsidRPr="00614D6A" w:rsidP="00CD2E92" w14:paraId="5B0B0FA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81D1457" w14:textId="77777777" w:rsidTr="009C33A4">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CD2E92" w:rsidRPr="00614D6A" w:rsidP="00CD2E92" w14:paraId="08E59CE0" w14:textId="77777777">
            <w:pPr>
              <w:ind w:left="29" w:firstLine="1152"/>
              <w:rPr>
                <w:sz w:val="21"/>
                <w:szCs w:val="21"/>
              </w:rPr>
            </w:pPr>
          </w:p>
        </w:tc>
        <w:tc>
          <w:tcPr>
            <w:tcW w:w="5307" w:type="dxa"/>
            <w:gridSpan w:val="20"/>
            <w:tcBorders>
              <w:top w:val="nil"/>
              <w:left w:val="nil"/>
              <w:bottom w:val="nil"/>
              <w:right w:val="nil"/>
            </w:tcBorders>
            <w:vAlign w:val="bottom"/>
          </w:tcPr>
          <w:p w:rsidR="00CD2E92" w:rsidRPr="00614D6A" w:rsidP="00CD2E92" w14:paraId="6BBFE2FD"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CD2E92" w:rsidRPr="00614D6A" w:rsidP="00CD2E92" w14:paraId="3B73E4C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6142E21A" w14:textId="77777777" w:rsidTr="009C33A4">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CD2E92" w:rsidRPr="009E1004" w:rsidP="00CD2E92" w14:paraId="3EA22A38"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CD2E92" w:rsidRPr="00614D6A" w:rsidP="00CD2E92" w14:paraId="6E3A6D4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CD2E92" w:rsidRPr="00614D6A" w:rsidP="00CD2E92" w14:paraId="527FFD5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CD2E92" w:rsidRPr="00614D6A" w:rsidP="00CD2E92" w14:paraId="1326A8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CD2E92" w:rsidRPr="00614D6A" w:rsidP="00CD2E92" w14:paraId="4D1A412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CD2E92" w:rsidRPr="00614D6A" w:rsidP="00CD2E92" w14:paraId="0342B0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CD2E92" w:rsidRPr="00614D6A" w:rsidP="00CD2E92" w14:paraId="3087E88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CD2E92" w:rsidRPr="00614D6A" w:rsidP="00CD2E92" w14:paraId="68EF44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CD2E92" w:rsidRPr="00614D6A" w:rsidP="00CD2E92" w14:paraId="3E29967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CD2E92" w:rsidRPr="00614D6A" w:rsidP="00CD2E92" w14:paraId="5C7DCD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42030EC" w14:textId="77777777" w:rsidTr="009C33A4">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CD2E92" w:rsidRPr="00614D6A" w:rsidP="00CD2E92" w14:paraId="5DE8D769" w14:textId="77777777">
            <w:pPr>
              <w:rPr>
                <w:sz w:val="20"/>
                <w:szCs w:val="20"/>
              </w:rPr>
            </w:pPr>
          </w:p>
        </w:tc>
        <w:tc>
          <w:tcPr>
            <w:tcW w:w="3062" w:type="dxa"/>
            <w:gridSpan w:val="10"/>
            <w:tcBorders>
              <w:top w:val="nil"/>
              <w:left w:val="nil"/>
              <w:bottom w:val="nil"/>
              <w:right w:val="nil"/>
            </w:tcBorders>
            <w:vAlign w:val="bottom"/>
          </w:tcPr>
          <w:p w:rsidR="00CD2E92" w:rsidRPr="00614D6A" w:rsidP="00CD2E92" w14:paraId="489CBA6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CD2E92" w:rsidRPr="00614D6A" w:rsidP="00CD2E92" w14:paraId="3FA8B4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CD2E92" w:rsidRPr="00614D6A" w:rsidP="00CD2E92" w14:paraId="4631ACF5" w14:textId="77777777">
            <w:pPr>
              <w:rPr>
                <w:sz w:val="20"/>
                <w:szCs w:val="20"/>
              </w:rPr>
            </w:pPr>
          </w:p>
        </w:tc>
        <w:tc>
          <w:tcPr>
            <w:tcW w:w="3485" w:type="dxa"/>
            <w:gridSpan w:val="6"/>
            <w:tcBorders>
              <w:top w:val="nil"/>
              <w:left w:val="nil"/>
              <w:bottom w:val="nil"/>
              <w:right w:val="single" w:sz="4" w:space="0" w:color="auto"/>
            </w:tcBorders>
            <w:vAlign w:val="bottom"/>
          </w:tcPr>
          <w:p w:rsidR="00CD2E92" w:rsidRPr="00614D6A" w:rsidP="00CD2E92" w14:paraId="7AC50A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4FA62B32" w14:textId="77777777" w:rsidTr="009C33A4">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CD2E92" w:rsidRPr="00614D6A" w:rsidP="00CD2E92" w14:paraId="1201CC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CD2E92" w:rsidRPr="00614D6A" w:rsidP="00CD2E92" w14:paraId="6A12844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CD2E92" w:rsidRPr="00614D6A" w:rsidP="00CD2E92" w14:paraId="6368DC2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CD2E92" w:rsidRPr="00614D6A" w:rsidP="00CD2E92" w14:paraId="48D2878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43F3E4CF"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D2E92" w:rsidRPr="00614D6A" w:rsidP="00CD2E92" w14:paraId="34D3FF3F" w14:textId="77777777">
            <w:pPr>
              <w:rPr>
                <w:sz w:val="21"/>
                <w:szCs w:val="21"/>
              </w:rPr>
            </w:pPr>
            <w:r w:rsidRPr="00614D6A">
              <w:rPr>
                <w:b/>
              </w:rPr>
              <w:t>Patient Medical History</w:t>
            </w:r>
            <w:r w:rsidRPr="00614D6A">
              <w:rPr>
                <w:b/>
                <w:sz w:val="21"/>
                <w:szCs w:val="21"/>
              </w:rPr>
              <w:t xml:space="preserve"> </w:t>
            </w:r>
          </w:p>
        </w:tc>
      </w:tr>
      <w:tr w14:paraId="5B7EE841"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CD2E92" w:rsidRPr="00614D6A" w:rsidP="00CD2E92" w14:paraId="7E9DB9A1"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CD2E92" w:rsidRPr="00614D6A" w:rsidP="00CD2E92" w14:paraId="03E74CEE"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0347608E"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2EA0DC6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6C335C1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0961AD7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E071460"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644FEA4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68DB4C3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40086B3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9277163"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10A55B1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32A4BF1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754312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80505B"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CD2E92" w:rsidRPr="00614D6A" w:rsidP="00CD2E92" w14:paraId="6935B203"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CD2E92" w:rsidRPr="00614D6A" w:rsidP="00CD2E92" w14:paraId="4BFB0F21"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ED3C220"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4A97BE6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3A712FB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234165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5533471"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3CCAF76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51810F1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5F2CD0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0FF92D"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740FC96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1CAFA73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19AF384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894C09C" w14:textId="77777777" w:rsidTr="009C33A4">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CD2E92" w:rsidRPr="00614D6A" w:rsidP="00CD2E92" w14:paraId="69D72250"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CD2E92" w:rsidRPr="00614D6A" w:rsidP="00CD2E92" w14:paraId="7D4C57B6" w14:textId="77777777">
            <w:pPr>
              <w:spacing w:after="40"/>
              <w:rPr>
                <w:b/>
                <w:sz w:val="21"/>
                <w:szCs w:val="21"/>
                <w:u w:val="single"/>
              </w:rPr>
            </w:pPr>
            <w:r w:rsidRPr="00614D6A">
              <w:rPr>
                <w:sz w:val="21"/>
                <w:szCs w:val="21"/>
              </w:rPr>
              <w:t xml:space="preserve">List the patient’s comorbid conditions at the time of the </w:t>
            </w:r>
            <w:r w:rsidRPr="008C438C">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CD2E92" w:rsidRPr="00614D6A" w:rsidP="00CD2E92" w14:paraId="74CDDC9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5B4B9F04" w14:textId="77777777" w:rsidTr="009C33A4">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CD2E92" w:rsidRPr="00614D6A" w:rsidP="00CD2E92" w14:paraId="1DADF139"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CD2E92" w:rsidRPr="00614D6A" w:rsidP="00CD2E92" w14:paraId="350BD54D"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CD2E92" w:rsidRPr="00614D6A" w:rsidP="00CD2E92" w14:paraId="2202AA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5A72246D"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7F2036E3"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11E6ABE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595CDC0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A1FB3D5"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67EC5DA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71D2041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20F3F58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730880D" w14:textId="77777777" w:rsidTr="009C33A4">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CD2E92" w:rsidRPr="00614D6A" w:rsidP="00CD2E92" w14:paraId="3D42C02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CD2E92" w:rsidRPr="00614D6A" w:rsidP="00CD2E92" w14:paraId="44D286D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CD2E92" w:rsidRPr="00614D6A" w:rsidP="00CD2E92" w14:paraId="5B8BA4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EC10EA"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CD2E92" w:rsidRPr="00CB6B49" w:rsidP="00CD2E92" w14:paraId="3BE01E02" w14:textId="77777777">
            <w:pPr>
              <w:spacing w:after="40"/>
              <w:jc w:val="right"/>
              <w:rPr>
                <w:i/>
                <w:sz w:val="2"/>
                <w:szCs w:val="10"/>
              </w:rPr>
            </w:pPr>
          </w:p>
        </w:tc>
      </w:tr>
      <w:tr w14:paraId="1C29B37B" w14:textId="77777777" w:rsidTr="00C12F7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CD2E92" w:rsidRPr="00614D6A" w:rsidP="00CD2E92" w14:paraId="3E51A0D9" w14:textId="77777777">
            <w:pPr>
              <w:rPr>
                <w:bCs/>
                <w:sz w:val="18"/>
                <w:szCs w:val="18"/>
              </w:rPr>
            </w:pPr>
            <w:r w:rsidRPr="008C438C">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D2E92" w:rsidRPr="00614D6A" w:rsidP="00CD2E92" w14:paraId="5C947561" w14:textId="77777777">
            <w:pPr>
              <w:rPr>
                <w:bCs/>
                <w:sz w:val="18"/>
                <w:szCs w:val="18"/>
              </w:rPr>
            </w:pPr>
          </w:p>
          <w:p w:rsidR="00CD2E92" w:rsidRPr="00CB6B49" w:rsidP="00CD2E92" w14:paraId="4667EE31"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2F42E1" w:rsidRPr="004F2D8D" w14:paraId="57F49BC7" w14:textId="77777777">
      <w:pPr>
        <w:sectPr w:rsidSect="00CB0B04">
          <w:headerReference w:type="even" r:id="rId5"/>
          <w:headerReference w:type="default" r:id="rId6"/>
          <w:footerReference w:type="even" r:id="rId7"/>
          <w:footerReference w:type="default" r:id="rId8"/>
          <w:headerReference w:type="first" r:id="rId9"/>
          <w:footerReference w:type="first" r:id="rId10"/>
          <w:pgSz w:w="12240" w:h="15840" w:code="1"/>
          <w:pgMar w:top="1440" w:right="1440" w:bottom="1440" w:left="1440" w:header="720" w:footer="462" w:gutter="0"/>
          <w:cols w:space="720"/>
          <w:docGrid w:linePitch="360"/>
        </w:sectPr>
      </w:pPr>
    </w:p>
    <w:p w:rsidR="002F42E1" w:rsidRPr="004F2D8D" w:rsidP="002F42E1" w14:paraId="70BF7498" w14:textId="77777777">
      <w:pPr>
        <w:ind w:left="90"/>
        <w:jc w:val="center"/>
        <w:rPr>
          <w:b/>
          <w:bCs/>
          <w:sz w:val="28"/>
          <w:szCs w:val="28"/>
        </w:rPr>
      </w:pPr>
      <w:r w:rsidRPr="004F2D8D">
        <w:rPr>
          <w:b/>
          <w:bCs/>
          <w:sz w:val="28"/>
          <w:szCs w:val="28"/>
        </w:rPr>
        <w:t>Infection</w:t>
      </w:r>
    </w:p>
    <w:p w:rsidR="002F42E1" w:rsidRPr="004F2D8D" w14:paraId="193CC631" w14:textId="4B8C1453"/>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14:paraId="4D25C689" w14:textId="77777777" w:rsidTr="00CB0B04">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rsidR="009C33A4" w:rsidRPr="00614D6A" w:rsidP="00C12F79" w14:paraId="4C620C42" w14:textId="77777777">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rsidR="009C33A4" w:rsidRPr="00614D6A" w:rsidP="00C12F79" w14:paraId="687D1A1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9C33A4" w:rsidRPr="00614D6A" w:rsidP="00C12F79" w14:paraId="225FB81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UNKNOWN</w:t>
            </w:r>
          </w:p>
        </w:tc>
      </w:tr>
      <w:tr w14:paraId="66EC5E46"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vMerge/>
            <w:tcBorders>
              <w:top w:val="nil"/>
              <w:left w:val="single" w:sz="4" w:space="0" w:color="auto"/>
              <w:bottom w:val="nil"/>
              <w:right w:val="nil"/>
            </w:tcBorders>
            <w:shd w:val="clear" w:color="auto" w:fill="FFFFFF"/>
            <w:vAlign w:val="center"/>
          </w:tcPr>
          <w:p w:rsidR="009C33A4" w:rsidRPr="00614D6A" w:rsidP="00C12F79" w14:paraId="3D3E457E" w14:textId="77777777">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rsidR="009C33A4" w:rsidRPr="00614D6A" w:rsidP="00C12F79" w14:paraId="18FCD6CE"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9C33A4" w:rsidRPr="00614D6A" w:rsidP="00C12F79" w14:paraId="36C963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NE</w:t>
            </w:r>
          </w:p>
        </w:tc>
      </w:tr>
      <w:tr w14:paraId="4F59A895"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4E97E3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5C9CF00E"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0BB239A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1E0B8712"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A546D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89AFFAC"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3D4F15F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0EC1E73" w14:textId="77777777" w:rsidTr="00CB0B04">
        <w:tblPrEx>
          <w:tblW w:w="11065" w:type="dxa"/>
          <w:jc w:val="center"/>
          <w:tblLayout w:type="fixed"/>
          <w:tblCellMar>
            <w:left w:w="115" w:type="dxa"/>
            <w:right w:w="43" w:type="dxa"/>
          </w:tblCellMar>
          <w:tblLook w:val="01E0"/>
        </w:tblPrEx>
        <w:trPr>
          <w:trHeight w:val="343"/>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B497031"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9C33A4" w:rsidRPr="00614D6A" w:rsidP="00C12F79" w14:paraId="0B61D98D" w14:textId="77777777">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rsidR="009C33A4" w:rsidRPr="00614D6A" w:rsidP="00C12F79" w14:paraId="43E3B038"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F020FF0" w14:textId="77777777" w:rsidTr="00CB0B04">
        <w:tblPrEx>
          <w:tblW w:w="11065" w:type="dxa"/>
          <w:jc w:val="center"/>
          <w:tblLayout w:type="fixed"/>
          <w:tblCellMar>
            <w:left w:w="115" w:type="dxa"/>
            <w:right w:w="43" w:type="dxa"/>
          </w:tblCellMar>
          <w:tblLook w:val="01E0"/>
        </w:tblPrEx>
        <w:trPr>
          <w:trHeight w:val="343"/>
          <w:jc w:val="center"/>
        </w:trPr>
        <w:tc>
          <w:tcPr>
            <w:tcW w:w="280" w:type="dxa"/>
            <w:gridSpan w:val="3"/>
            <w:tcBorders>
              <w:top w:val="nil"/>
              <w:left w:val="single" w:sz="4" w:space="0" w:color="auto"/>
              <w:bottom w:val="nil"/>
              <w:right w:val="nil"/>
            </w:tcBorders>
            <w:shd w:val="clear" w:color="auto" w:fill="FFFFFF"/>
            <w:vAlign w:val="center"/>
          </w:tcPr>
          <w:p w:rsidR="009C33A4" w:rsidRPr="00614D6A" w:rsidP="00C12F79" w14:paraId="4D58EDE7" w14:textId="77777777">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rsidR="009C33A4" w:rsidRPr="00614D6A" w:rsidP="00C12F79" w14:paraId="67ABA5BC"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8FC582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C33A4" w:rsidRPr="00614D6A" w:rsidP="00C12F79" w14:paraId="4D2A4094" w14:textId="77777777">
            <w:pPr>
              <w:spacing w:after="40"/>
              <w:rPr>
                <w:sz w:val="21"/>
                <w:szCs w:val="21"/>
              </w:rPr>
            </w:pPr>
            <w:r w:rsidRPr="00614D6A">
              <w:rPr>
                <w:b/>
              </w:rPr>
              <w:t>Transfusion History</w:t>
            </w:r>
            <w:r w:rsidRPr="00614D6A">
              <w:rPr>
                <w:b/>
                <w:sz w:val="21"/>
                <w:szCs w:val="21"/>
              </w:rPr>
              <w:t xml:space="preserve"> </w:t>
            </w:r>
          </w:p>
        </w:tc>
      </w:tr>
      <w:tr w14:paraId="5F14D884" w14:textId="77777777" w:rsidTr="00CB0B04">
        <w:tblPrEx>
          <w:tblW w:w="11065" w:type="dxa"/>
          <w:jc w:val="center"/>
          <w:tblLayout w:type="fixed"/>
          <w:tblCellMar>
            <w:left w:w="115" w:type="dxa"/>
            <w:right w:w="43" w:type="dxa"/>
          </w:tblCellMar>
          <w:tblLook w:val="01E0"/>
        </w:tblPrEx>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rsidR="009C33A4" w:rsidRPr="00614D6A" w:rsidP="00C12F79" w14:paraId="33CF1A67" w14:textId="77777777">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rsidR="009C33A4" w:rsidRPr="00614D6A" w:rsidP="00C12F79" w14:paraId="2B349E6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9C33A4" w:rsidRPr="00614D6A" w:rsidP="00C12F79" w14:paraId="1CADF67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rsidR="009C33A4" w:rsidRPr="00614D6A" w:rsidP="00C12F79" w14:paraId="58D40DCA"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rsidR="009C33A4" w:rsidRPr="00614D6A" w:rsidP="00C12F79" w14:paraId="5A21D5D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UNKNOWN</w:t>
            </w:r>
          </w:p>
        </w:tc>
      </w:tr>
      <w:tr w14:paraId="28B312AC"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3DC32A21"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9C33A4" w:rsidRPr="00614D6A" w:rsidP="00C12F79" w14:paraId="0333F63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9C33A4" w:rsidRPr="00614D6A" w:rsidP="00C12F79" w14:paraId="7B79D8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rsidR="009C33A4" w:rsidRPr="00614D6A" w:rsidP="00C12F79" w14:paraId="0C70A0C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9C33A4" w:rsidRPr="00614D6A" w:rsidP="00C12F79" w14:paraId="57D487F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9C33A4" w:rsidRPr="00614D6A" w:rsidP="00C12F79" w14:paraId="0F703BB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9C33A4" w:rsidRPr="00614D6A" w:rsidP="00C12F79" w14:paraId="5FAF851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rsidR="009C33A4" w:rsidRPr="00614D6A" w:rsidP="00C12F79" w14:paraId="6B90AFB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Granulocyte</w:t>
            </w:r>
          </w:p>
        </w:tc>
      </w:tr>
      <w:tr w14:paraId="6A803005"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8E013B1" w14:textId="77777777">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rsidR="009C33A4" w:rsidRPr="00614D6A" w:rsidP="00C12F79" w14:paraId="47606AE1" w14:textId="77777777">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rsidR="009C33A4" w:rsidRPr="00614D6A" w:rsidP="00C12F79" w14:paraId="58F1240F" w14:textId="77777777">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rsidR="009C33A4" w:rsidRPr="00614D6A" w:rsidP="00C12F79" w14:paraId="360149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UNKNOWN</w:t>
            </w:r>
          </w:p>
        </w:tc>
      </w:tr>
      <w:tr w14:paraId="0A3A0FA2"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52BF2A19" w14:textId="77777777">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rsidR="009C33A4" w:rsidRPr="00614D6A" w:rsidP="00C12F79" w14:paraId="0ABEEBB5"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rsidR="009C33A4" w:rsidRPr="00614D6A" w:rsidP="00C12F79" w14:paraId="5965447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rsidR="009C33A4" w:rsidRPr="00614D6A" w:rsidP="00C12F79" w14:paraId="1CFF53A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w:t>
            </w:r>
          </w:p>
        </w:tc>
      </w:tr>
      <w:tr w14:paraId="491A4C0A"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0767006" w14:textId="77777777">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rsidR="009C33A4" w:rsidRPr="00614D6A" w:rsidP="00C12F79" w14:paraId="0AB47C89" w14:textId="77777777">
            <w:pPr>
              <w:spacing w:after="40"/>
              <w:rPr>
                <w:sz w:val="21"/>
                <w:szCs w:val="21"/>
              </w:rPr>
            </w:pPr>
            <w:r w:rsidRPr="00614D6A">
              <w:rPr>
                <w:sz w:val="21"/>
                <w:szCs w:val="21"/>
              </w:rPr>
              <w:t>If yes, provide information about the transfusion adverse reaction.</w:t>
            </w:r>
          </w:p>
        </w:tc>
      </w:tr>
      <w:tr w14:paraId="6D5C01E3"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10E40549" w14:textId="77777777">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rsidR="009C33A4" w:rsidRPr="00614D6A" w:rsidP="00C12F79" w14:paraId="16AB7958" w14:textId="77777777">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rsidR="009C33A4" w:rsidRPr="00614D6A" w:rsidP="00C12F79" w14:paraId="4B5AE4C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rsidR="009C33A4" w:rsidRPr="00614D6A" w:rsidP="00C12F79" w14:paraId="7908A9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rsidR="009C33A4" w:rsidRPr="00614D6A" w:rsidP="00C12F79" w14:paraId="5C64E85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9C33A4" w:rsidRPr="00614D6A" w:rsidP="00C12F79" w14:paraId="2632376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rsidR="009C33A4" w:rsidRPr="00614D6A" w:rsidP="00C12F79" w14:paraId="6F85716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FNHTR</w:t>
            </w:r>
          </w:p>
        </w:tc>
      </w:tr>
      <w:tr w14:paraId="5916F457"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nil"/>
              <w:right w:val="nil"/>
            </w:tcBorders>
            <w:shd w:val="clear" w:color="auto" w:fill="FFFFFF"/>
            <w:vAlign w:val="center"/>
          </w:tcPr>
          <w:p w:rsidR="009C33A4" w:rsidRPr="00614D6A" w:rsidP="00C12F79" w14:paraId="7DC14557"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9C33A4" w:rsidRPr="00614D6A" w:rsidP="00C12F79" w14:paraId="7A8E1F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9C33A4" w:rsidRPr="00614D6A" w:rsidP="00C12F79" w14:paraId="3965006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9C33A4" w:rsidRPr="00614D6A" w:rsidP="00C12F79" w14:paraId="72CD992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rsidR="009C33A4" w:rsidRPr="00614D6A" w:rsidP="00C12F79" w14:paraId="547870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9C33A4" w:rsidRPr="00614D6A" w:rsidP="00C12F79" w14:paraId="2B8BBB2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9C33A4" w:rsidRPr="00614D6A" w:rsidP="00C12F79" w14:paraId="2A97320A"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rsidR="009C33A4" w:rsidRPr="00614D6A" w:rsidP="00C12F79" w14:paraId="05677AE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rsidR="009C33A4" w:rsidRPr="00614D6A" w:rsidP="00C12F79" w14:paraId="6DE3D95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UNKNOWN</w:t>
            </w:r>
          </w:p>
        </w:tc>
      </w:tr>
      <w:tr w14:paraId="3BACEDA8" w14:textId="77777777" w:rsidTr="00CB0B04">
        <w:tblPrEx>
          <w:tblW w:w="11065" w:type="dxa"/>
          <w:jc w:val="center"/>
          <w:tblLayout w:type="fixed"/>
          <w:tblCellMar>
            <w:left w:w="115" w:type="dxa"/>
            <w:right w:w="43" w:type="dxa"/>
          </w:tblCellMar>
          <w:tblLook w:val="01E0"/>
        </w:tblPrEx>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rsidR="009C33A4" w:rsidRPr="00614D6A" w:rsidP="00C12F79" w14:paraId="60A89DEC"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9C33A4" w:rsidRPr="00614D6A" w:rsidP="00C12F79" w14:paraId="3FBF4B4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rsidR="009C33A4" w:rsidRPr="00614D6A" w:rsidP="00C12F79" w14:paraId="28B82695"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762B7979"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bottom w:val="single" w:sz="4" w:space="0" w:color="auto"/>
            </w:tcBorders>
            <w:shd w:val="clear" w:color="auto" w:fill="CCCCCC"/>
            <w:vAlign w:val="bottom"/>
          </w:tcPr>
          <w:p w:rsidR="009C33A4" w:rsidRPr="00614D6A" w:rsidP="00C12F79" w14:paraId="74262377" w14:textId="77777777">
            <w:pPr>
              <w:rPr>
                <w:b/>
                <w:bCs/>
              </w:rPr>
            </w:pPr>
            <w:r w:rsidRPr="00614D6A">
              <w:rPr>
                <w:b/>
                <w:bCs/>
              </w:rPr>
              <w:t>Reaction Details</w:t>
            </w:r>
          </w:p>
        </w:tc>
      </w:tr>
      <w:tr w14:paraId="34AFB022" w14:textId="77777777" w:rsidTr="00CB0B04">
        <w:tblPrEx>
          <w:tblW w:w="11065" w:type="dxa"/>
          <w:jc w:val="center"/>
          <w:tblLayout w:type="fixed"/>
          <w:tblCellMar>
            <w:left w:w="115" w:type="dxa"/>
            <w:right w:w="43" w:type="dxa"/>
          </w:tblCellMar>
          <w:tblLook w:val="01E0"/>
        </w:tblPrEx>
        <w:trPr>
          <w:trHeight w:val="332"/>
          <w:jc w:val="center"/>
        </w:trPr>
        <w:tc>
          <w:tcPr>
            <w:tcW w:w="4036" w:type="dxa"/>
            <w:gridSpan w:val="40"/>
            <w:tcBorders>
              <w:top w:val="single" w:sz="4" w:space="0" w:color="auto"/>
              <w:left w:val="single" w:sz="4" w:space="0" w:color="auto"/>
              <w:bottom w:val="nil"/>
              <w:right w:val="nil"/>
            </w:tcBorders>
            <w:vAlign w:val="bottom"/>
          </w:tcPr>
          <w:p w:rsidR="009C33A4" w:rsidRPr="00614D6A" w:rsidP="00C12F79" w14:paraId="7CE010DD"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rsidR="009C33A4" w:rsidRPr="00614D6A" w:rsidP="00C12F79" w14:paraId="3AF3DC81"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rsidR="009C33A4" w:rsidRPr="00614D6A" w:rsidP="00C12F79" w14:paraId="385F2232"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CD2E92">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110BA88E" w14:textId="77777777" w:rsidTr="00CB0B04">
        <w:tblPrEx>
          <w:tblW w:w="11065" w:type="dxa"/>
          <w:jc w:val="center"/>
          <w:tblLayout w:type="fixed"/>
          <w:tblCellMar>
            <w:left w:w="115" w:type="dxa"/>
            <w:right w:w="43" w:type="dxa"/>
          </w:tblCellMar>
          <w:tblLook w:val="01E0"/>
        </w:tblPrEx>
        <w:trPr>
          <w:trHeight w:val="317"/>
          <w:jc w:val="center"/>
        </w:trPr>
        <w:tc>
          <w:tcPr>
            <w:tcW w:w="4960" w:type="dxa"/>
            <w:gridSpan w:val="53"/>
            <w:tcBorders>
              <w:top w:val="nil"/>
              <w:left w:val="single" w:sz="4" w:space="0" w:color="auto"/>
              <w:bottom w:val="nil"/>
              <w:right w:val="nil"/>
            </w:tcBorders>
            <w:vAlign w:val="bottom"/>
          </w:tcPr>
          <w:p w:rsidR="009C33A4" w:rsidRPr="009E1004" w:rsidP="00C12F79" w14:paraId="5304C544" w14:textId="77777777">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rsidR="009C33A4" w:rsidRPr="00614D6A" w:rsidP="00C12F79" w14:paraId="7910B564" w14:textId="77777777">
            <w:pPr>
              <w:spacing w:after="40"/>
              <w:rPr>
                <w:sz w:val="21"/>
                <w:szCs w:val="21"/>
              </w:rPr>
            </w:pPr>
            <w:r w:rsidRPr="00614D6A">
              <w:rPr>
                <w:sz w:val="21"/>
                <w:szCs w:val="21"/>
              </w:rPr>
              <w:t>______________________________________________</w:t>
            </w:r>
          </w:p>
        </w:tc>
      </w:tr>
      <w:tr w14:paraId="75A1F579" w14:textId="77777777" w:rsidTr="00CB0B04">
        <w:tblPrEx>
          <w:tblW w:w="11065" w:type="dxa"/>
          <w:jc w:val="center"/>
          <w:tblLayout w:type="fixed"/>
          <w:tblCellMar>
            <w:left w:w="115" w:type="dxa"/>
            <w:right w:w="43" w:type="dxa"/>
          </w:tblCellMar>
          <w:tblLook w:val="01E0"/>
        </w:tblPrEx>
        <w:trPr>
          <w:trHeight w:val="317"/>
          <w:jc w:val="center"/>
        </w:trPr>
        <w:tc>
          <w:tcPr>
            <w:tcW w:w="4787" w:type="dxa"/>
            <w:gridSpan w:val="48"/>
            <w:tcBorders>
              <w:top w:val="nil"/>
              <w:left w:val="single" w:sz="4" w:space="0" w:color="auto"/>
              <w:bottom w:val="nil"/>
              <w:right w:val="nil"/>
            </w:tcBorders>
            <w:vAlign w:val="bottom"/>
          </w:tcPr>
          <w:p w:rsidR="009C33A4" w:rsidRPr="00614D6A" w:rsidP="00C12F79" w14:paraId="074E005E" w14:textId="77777777">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rsidR="009C33A4" w:rsidRPr="00614D6A" w:rsidP="00C12F79" w14:paraId="5670D32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rsidR="009C33A4" w:rsidRPr="00614D6A" w:rsidP="00C12F79" w14:paraId="4160E05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rsidR="009C33A4" w:rsidRPr="00614D6A" w:rsidP="00C12F79" w14:paraId="3C8C839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501184C8"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D915D4" w:rsidRPr="004F2D8D" w:rsidP="002F42E1" w14:paraId="354FC3A6" w14:textId="77777777">
            <w:pPr>
              <w:rPr>
                <w:b/>
                <w:bCs/>
              </w:rPr>
            </w:pPr>
            <w:r w:rsidRPr="004F2D8D">
              <w:rPr>
                <w:b/>
                <w:bCs/>
              </w:rPr>
              <w:t>Investigation Results</w:t>
            </w:r>
          </w:p>
        </w:tc>
      </w:tr>
      <w:tr w14:paraId="1C0093F8"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rsidR="00D915D4" w:rsidRPr="004F2D8D" w:rsidP="002F42E1" w14:paraId="4B1FBF74" w14:textId="45E0F9B6">
            <w:pPr>
              <w:ind w:left="-65"/>
              <w:rPr>
                <w:bCs/>
              </w:rPr>
            </w:pPr>
            <w:r w:rsidRPr="004F2D8D">
              <w:rPr>
                <w:lang w:val="fr-FR"/>
              </w:rPr>
              <w:t>*</w:t>
            </w:r>
            <w:r w:rsidRPr="004F2D8D">
              <w:rPr>
                <w:lang w:val="fr-FR"/>
              </w:rPr>
              <w:fldChar w:fldCharType="begin">
                <w:ffData>
                  <w:name w:val="Check38"/>
                  <w:enabled/>
                  <w:calcOnExit w:val="0"/>
                  <w:checkBox>
                    <w:sizeAuto/>
                    <w:default w:val="0"/>
                  </w:checkBox>
                </w:ffData>
              </w:fldChar>
            </w:r>
            <w:bookmarkStart w:id="0" w:name="Check38"/>
            <w:r w:rsidRPr="004F2D8D">
              <w:instrText xml:space="preserve"> FORMCHECKBOX </w:instrText>
            </w:r>
            <w:r w:rsidR="00CD2E92">
              <w:rPr>
                <w:lang w:val="fr-FR"/>
              </w:rPr>
              <w:fldChar w:fldCharType="separate"/>
            </w:r>
            <w:r w:rsidRPr="004F2D8D">
              <w:rPr>
                <w:lang w:val="fr-FR"/>
              </w:rPr>
              <w:fldChar w:fldCharType="end"/>
            </w:r>
            <w:bookmarkEnd w:id="0"/>
            <w:r w:rsidRPr="004F2D8D">
              <w:t xml:space="preserve"> </w:t>
            </w:r>
            <w:r w:rsidRPr="004F2D8D">
              <w:rPr>
                <w:b/>
              </w:rPr>
              <w:t>Infection</w:t>
            </w:r>
          </w:p>
        </w:tc>
      </w:tr>
      <w:tr w14:paraId="7986E10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5D3947DD" w14:textId="77777777">
            <w:pPr>
              <w:rPr>
                <w:sz w:val="8"/>
                <w:szCs w:val="21"/>
              </w:rPr>
            </w:pPr>
          </w:p>
        </w:tc>
      </w:tr>
      <w:tr w14:paraId="7593EBFF"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467360B2"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53516B73" w14:textId="59974126">
            <w:pPr>
              <w:rPr>
                <w:b/>
                <w:sz w:val="21"/>
                <w:szCs w:val="21"/>
              </w:rPr>
            </w:pPr>
            <w:r w:rsidRPr="009C33A4">
              <w:rPr>
                <w:b/>
                <w:sz w:val="21"/>
                <w:szCs w:val="21"/>
              </w:rPr>
              <w:t>*</w:t>
            </w:r>
            <w:r w:rsidRPr="009C33A4">
              <w:rPr>
                <w:b/>
                <w:sz w:val="21"/>
                <w:szCs w:val="21"/>
              </w:rPr>
              <w:t>Case Definition</w:t>
            </w:r>
          </w:p>
        </w:tc>
      </w:tr>
      <w:tr w14:paraId="3DBF74F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46D191F1"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70D8B193" w14:textId="77777777">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rsidR="00D915D4" w:rsidRPr="004F2D8D" w:rsidP="002F42E1" w14:paraId="44214B3D"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4C50404C" w14:textId="77777777">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29CA0431"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4F7A50F"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5B843585" w14:textId="77777777">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7A061FEE"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5803ED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68AC241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460FA6C4"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617D744F"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24E3E300"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55884AD8" w14:textId="77777777">
            <w:pPr>
              <w:rPr>
                <w:sz w:val="21"/>
                <w:szCs w:val="21"/>
              </w:rPr>
            </w:pPr>
            <w:r w:rsidRPr="004F2D8D">
              <w:rPr>
                <w:bCs/>
                <w:sz w:val="21"/>
                <w:szCs w:val="21"/>
              </w:rPr>
              <w:t>Org3 ____________________</w:t>
            </w:r>
          </w:p>
        </w:tc>
      </w:tr>
      <w:tr w14:paraId="2E5AB79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2EF2A96E" w14:textId="77777777">
            <w:pPr>
              <w:rPr>
                <w:bCs/>
                <w:sz w:val="8"/>
                <w:szCs w:val="8"/>
              </w:rPr>
            </w:pPr>
          </w:p>
        </w:tc>
      </w:tr>
      <w:tr w14:paraId="43B233D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94181B4" w14:textId="77777777">
            <w:pPr>
              <w:ind w:left="504"/>
              <w:rPr>
                <w:sz w:val="21"/>
                <w:szCs w:val="21"/>
              </w:rPr>
            </w:pPr>
          </w:p>
        </w:tc>
        <w:tc>
          <w:tcPr>
            <w:tcW w:w="8748" w:type="dxa"/>
            <w:gridSpan w:val="93"/>
            <w:tcBorders>
              <w:top w:val="nil"/>
              <w:left w:val="nil"/>
              <w:bottom w:val="nil"/>
              <w:right w:val="nil"/>
            </w:tcBorders>
            <w:shd w:val="clear" w:color="auto" w:fill="auto"/>
            <w:vAlign w:val="bottom"/>
          </w:tcPr>
          <w:p w:rsidR="00D915D4" w:rsidRPr="009C33A4" w:rsidP="002F42E1" w14:paraId="1119C789" w14:textId="77777777">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rsidR="00D915D4" w:rsidRPr="004F2D8D" w:rsidP="002F42E1" w14:paraId="250890E3"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rsidR="00D915D4" w:rsidRPr="004F2D8D" w:rsidP="002F42E1" w14:paraId="54AB1E31"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5E428CA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267A8FA0" w14:textId="77777777">
            <w:pPr>
              <w:rPr>
                <w:sz w:val="21"/>
                <w:szCs w:val="21"/>
              </w:rPr>
            </w:pPr>
          </w:p>
        </w:tc>
        <w:tc>
          <w:tcPr>
            <w:tcW w:w="3857" w:type="dxa"/>
            <w:gridSpan w:val="35"/>
            <w:tcBorders>
              <w:top w:val="nil"/>
              <w:left w:val="nil"/>
              <w:bottom w:val="nil"/>
              <w:right w:val="nil"/>
            </w:tcBorders>
            <w:shd w:val="clear" w:color="auto" w:fill="auto"/>
            <w:vAlign w:val="bottom"/>
          </w:tcPr>
          <w:p w:rsidR="00D915D4" w:rsidRPr="004F2D8D" w:rsidP="002F42E1" w14:paraId="46E4B787" w14:textId="77777777">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rsidR="00D915D4" w:rsidRPr="004F2D8D" w:rsidP="002F42E1" w14:paraId="4F619E0B"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rsidR="00D915D4" w:rsidRPr="004F2D8D" w:rsidP="002F42E1" w14:paraId="6EF8EA5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132C122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A1AD17D" w14:textId="77777777">
            <w:pPr>
              <w:rPr>
                <w:sz w:val="21"/>
                <w:szCs w:val="21"/>
              </w:rPr>
            </w:pPr>
          </w:p>
        </w:tc>
        <w:tc>
          <w:tcPr>
            <w:tcW w:w="3424" w:type="dxa"/>
            <w:gridSpan w:val="31"/>
            <w:tcBorders>
              <w:top w:val="nil"/>
              <w:left w:val="nil"/>
              <w:bottom w:val="nil"/>
              <w:right w:val="nil"/>
            </w:tcBorders>
            <w:shd w:val="clear" w:color="auto" w:fill="auto"/>
            <w:vAlign w:val="center"/>
          </w:tcPr>
          <w:p w:rsidR="00D915D4" w:rsidRPr="004F2D8D" w:rsidP="002F42E1" w14:paraId="31E374B0" w14:textId="77777777">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rsidR="00D915D4" w:rsidRPr="004F2D8D" w:rsidP="002F42E1" w14:paraId="7E005A54" w14:textId="77777777">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rsidR="00D915D4" w:rsidRPr="004F2D8D" w:rsidP="002F42E1" w14:paraId="6E9632E9" w14:textId="77777777">
            <w:pPr>
              <w:rPr>
                <w:sz w:val="21"/>
                <w:szCs w:val="21"/>
              </w:rPr>
            </w:pPr>
            <w:r w:rsidRPr="004F2D8D">
              <w:rPr>
                <w:bCs/>
                <w:sz w:val="21"/>
                <w:szCs w:val="21"/>
              </w:rPr>
              <w:t>Org3 ____________________</w:t>
            </w:r>
          </w:p>
        </w:tc>
      </w:tr>
      <w:tr w14:paraId="2160290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8B94E6D" w14:textId="77777777">
            <w:pPr>
              <w:ind w:left="504"/>
              <w:rPr>
                <w:sz w:val="21"/>
                <w:szCs w:val="21"/>
              </w:rPr>
            </w:pPr>
          </w:p>
        </w:tc>
        <w:tc>
          <w:tcPr>
            <w:tcW w:w="7603" w:type="dxa"/>
            <w:gridSpan w:val="79"/>
            <w:tcBorders>
              <w:top w:val="nil"/>
              <w:left w:val="nil"/>
              <w:bottom w:val="nil"/>
              <w:right w:val="nil"/>
            </w:tcBorders>
            <w:shd w:val="clear" w:color="auto" w:fill="auto"/>
            <w:vAlign w:val="bottom"/>
          </w:tcPr>
          <w:p w:rsidR="00D915D4" w:rsidRPr="009C33A4" w:rsidP="002F42E1" w14:paraId="7802A9C6" w14:textId="6454E5CA">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rsidR="00D915D4" w:rsidRPr="004F2D8D" w:rsidP="002F42E1" w14:paraId="19380CA4"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rsidR="00D915D4" w:rsidRPr="004F2D8D" w:rsidP="002F42E1" w14:paraId="16499EDC"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20F4881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111BEFE" w14:textId="77777777">
            <w:pPr>
              <w:rPr>
                <w:sz w:val="21"/>
                <w:szCs w:val="21"/>
              </w:rPr>
            </w:pPr>
          </w:p>
        </w:tc>
        <w:tc>
          <w:tcPr>
            <w:tcW w:w="3848" w:type="dxa"/>
            <w:gridSpan w:val="35"/>
            <w:tcBorders>
              <w:top w:val="nil"/>
              <w:left w:val="nil"/>
              <w:bottom w:val="nil"/>
              <w:right w:val="nil"/>
            </w:tcBorders>
            <w:shd w:val="clear" w:color="auto" w:fill="auto"/>
            <w:vAlign w:val="bottom"/>
          </w:tcPr>
          <w:p w:rsidR="00D915D4" w:rsidRPr="004F2D8D" w:rsidP="002F42E1" w14:paraId="20D8CF85" w14:textId="77777777">
            <w:pPr>
              <w:rPr>
                <w:sz w:val="21"/>
                <w:szCs w:val="21"/>
              </w:rPr>
            </w:pPr>
            <w:r w:rsidRPr="004F2D8D">
              <w:rPr>
                <w:sz w:val="21"/>
                <w:szCs w:val="21"/>
              </w:rPr>
              <w:t>If Yes, positive or reactive results?</w:t>
            </w:r>
          </w:p>
        </w:tc>
        <w:tc>
          <w:tcPr>
            <w:tcW w:w="1285" w:type="dxa"/>
            <w:gridSpan w:val="16"/>
            <w:tcBorders>
              <w:top w:val="nil"/>
              <w:left w:val="nil"/>
              <w:bottom w:val="nil"/>
              <w:right w:val="nil"/>
            </w:tcBorders>
            <w:shd w:val="clear" w:color="auto" w:fill="auto"/>
            <w:vAlign w:val="bottom"/>
          </w:tcPr>
          <w:p w:rsidR="00D915D4" w:rsidRPr="004F2D8D" w:rsidP="002F42E1" w14:paraId="389DF277"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rsidR="00D915D4" w:rsidRPr="004F2D8D" w:rsidP="002F42E1" w14:paraId="1E6B99B5" w14:textId="77777777">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610ADADD"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60151A24" w14:textId="77777777">
            <w:pPr>
              <w:rPr>
                <w:sz w:val="21"/>
                <w:szCs w:val="21"/>
              </w:rPr>
            </w:pPr>
          </w:p>
        </w:tc>
        <w:tc>
          <w:tcPr>
            <w:tcW w:w="3420" w:type="dxa"/>
            <w:gridSpan w:val="31"/>
            <w:tcBorders>
              <w:top w:val="nil"/>
              <w:left w:val="nil"/>
              <w:bottom w:val="nil"/>
              <w:right w:val="nil"/>
            </w:tcBorders>
            <w:shd w:val="clear" w:color="auto" w:fill="auto"/>
            <w:vAlign w:val="center"/>
          </w:tcPr>
          <w:p w:rsidR="00D915D4" w:rsidRPr="004F2D8D" w:rsidP="002F42E1" w14:paraId="2498BDBB" w14:textId="77777777">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rsidR="00D915D4" w:rsidRPr="004F2D8D" w:rsidP="002F42E1" w14:paraId="12B382EE" w14:textId="77777777">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rsidR="00D915D4" w:rsidRPr="004F2D8D" w:rsidP="002F42E1" w14:paraId="0BB2AFB1" w14:textId="77777777">
            <w:pPr>
              <w:rPr>
                <w:sz w:val="21"/>
                <w:szCs w:val="21"/>
              </w:rPr>
            </w:pPr>
            <w:r w:rsidRPr="004F2D8D">
              <w:rPr>
                <w:bCs/>
                <w:sz w:val="21"/>
                <w:szCs w:val="21"/>
              </w:rPr>
              <w:t>Org3 ____________________</w:t>
            </w:r>
          </w:p>
        </w:tc>
      </w:tr>
      <w:tr w14:paraId="27AD03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787B27A6" w14:textId="77777777">
            <w:pPr>
              <w:rPr>
                <w:bCs/>
                <w:sz w:val="8"/>
                <w:szCs w:val="8"/>
              </w:rPr>
            </w:pPr>
          </w:p>
        </w:tc>
      </w:tr>
      <w:tr w14:paraId="0DA837CC"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2F42E1" w:rsidRPr="004F2D8D" w:rsidP="002F42E1" w14:paraId="336E99AF"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2F42E1" w:rsidRPr="004F2D8D" w:rsidP="002F42E1" w14:paraId="4A2F24EB" w14:textId="01CDCDE6">
            <w:pPr>
              <w:rPr>
                <w:sz w:val="21"/>
                <w:szCs w:val="21"/>
              </w:rPr>
            </w:pPr>
            <w:r w:rsidRPr="004F2D8D">
              <w:rPr>
                <w:sz w:val="21"/>
                <w:szCs w:val="21"/>
              </w:rPr>
              <w:t>Check all that apply:</w:t>
            </w:r>
          </w:p>
        </w:tc>
      </w:tr>
      <w:tr w14:paraId="5CF7D7F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9713A38"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rsidR="00D915D4" w:rsidRPr="004F2D8D" w:rsidP="002F42E1" w14:paraId="57D33728" w14:textId="40E7BD1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Pr="004F2D8D" w:rsidR="002F42E1">
              <w:rPr>
                <w:sz w:val="21"/>
                <w:szCs w:val="21"/>
              </w:rPr>
              <w:t>lness consistent with infection</w:t>
            </w:r>
          </w:p>
        </w:tc>
      </w:tr>
      <w:tr w14:paraId="7410A5F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D915D4" w:rsidRPr="004F2D8D" w:rsidP="002F42E1" w14:paraId="77F4593E" w14:textId="77777777">
            <w:pPr>
              <w:rPr>
                <w:sz w:val="8"/>
                <w:szCs w:val="8"/>
              </w:rPr>
            </w:pPr>
          </w:p>
        </w:tc>
      </w:tr>
      <w:tr w14:paraId="4E8445BE"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2F42E1" w:rsidRPr="004F2D8D" w:rsidP="002F42E1" w14:paraId="27F7BA83"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65BAE8DD" w14:textId="65838BCC">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14:paraId="6A6C7B44"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650D46" w14:textId="77777777">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rsidR="002F42E1" w:rsidRPr="004F2D8D" w:rsidP="002F42E1" w14:paraId="721A67D1" w14:textId="52525F12">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rsidR="002F42E1" w:rsidRPr="004F2D8D" w:rsidP="002F42E1" w14:paraId="7A0DBA34" w14:textId="3D162854">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rsidR="002F42E1" w:rsidRPr="004F2D8D" w:rsidP="002F42E1" w14:paraId="7BAD51B3" w14:textId="161602D9">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rsidR="002F42E1" w:rsidRPr="004F2D8D" w:rsidP="002F42E1" w14:paraId="52BAFC43" w14:textId="6577FA9F">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ausea/vomiting</w:t>
            </w:r>
          </w:p>
        </w:tc>
      </w:tr>
      <w:tr w14:paraId="5E6A70DE" w14:textId="77777777" w:rsidTr="00CB0B04">
        <w:tblPrEx>
          <w:tblW w:w="11065" w:type="dxa"/>
          <w:jc w:val="center"/>
          <w:tblLayout w:type="fixed"/>
          <w:tblCellMar>
            <w:left w:w="115" w:type="dxa"/>
            <w:right w:w="43" w:type="dxa"/>
          </w:tblCellMar>
          <w:tblLook w:val="01E0"/>
        </w:tblPrEx>
        <w:trPr>
          <w:trHeight w:val="413"/>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EE9D802"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E74332E" w14:textId="7E8CB1F7">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0ADC493A" w14:textId="76945846">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rsidR="002F42E1" w:rsidRPr="004F2D8D" w:rsidP="002F42E1" w14:paraId="3C107522" w14:textId="340B65E6">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Shock</w:t>
            </w:r>
          </w:p>
        </w:tc>
      </w:tr>
      <w:tr w14:paraId="60ABFC7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2AD007A"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170FC78B" w14:textId="40D2A3C7">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5366CF00" w14:textId="4BA65ED2">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2A2012FC" w14:textId="48906D1D">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41F7F62D" w14:textId="67B6CEAB">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CD2E92">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lang w:val="es-MX"/>
              </w:rPr>
              <w:t>Jaundice</w:t>
            </w:r>
          </w:p>
        </w:tc>
      </w:tr>
      <w:tr w14:paraId="4CB9BF7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FBB85E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2F42E1" w:rsidRPr="004F2D8D" w:rsidP="002F42E1" w14:paraId="180CF7BD" w14:textId="77777777">
            <w:pPr>
              <w:ind w:left="112"/>
              <w:rPr>
                <w:sz w:val="21"/>
                <w:szCs w:val="21"/>
                <w:u w:val="single"/>
              </w:rPr>
            </w:pPr>
          </w:p>
        </w:tc>
        <w:tc>
          <w:tcPr>
            <w:tcW w:w="2504" w:type="dxa"/>
            <w:gridSpan w:val="26"/>
            <w:tcBorders>
              <w:top w:val="nil"/>
              <w:left w:val="nil"/>
              <w:bottom w:val="nil"/>
              <w:right w:val="nil"/>
            </w:tcBorders>
            <w:shd w:val="clear" w:color="auto" w:fill="auto"/>
            <w:vAlign w:val="bottom"/>
          </w:tcPr>
          <w:p w:rsidR="002F42E1" w:rsidRPr="004F2D8D" w:rsidP="002F42E1" w14:paraId="4488DB10" w14:textId="251C87A0">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Other rash</w:t>
            </w:r>
          </w:p>
        </w:tc>
        <w:tc>
          <w:tcPr>
            <w:tcW w:w="2356" w:type="dxa"/>
            <w:gridSpan w:val="27"/>
            <w:tcBorders>
              <w:top w:val="nil"/>
              <w:left w:val="nil"/>
              <w:bottom w:val="nil"/>
              <w:right w:val="nil"/>
            </w:tcBorders>
            <w:shd w:val="clear" w:color="auto" w:fill="auto"/>
            <w:vAlign w:val="bottom"/>
          </w:tcPr>
          <w:p w:rsidR="002F42E1" w:rsidRPr="004F2D8D" w:rsidP="002F42E1" w14:paraId="5148C0A4" w14:textId="528BCE67">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CD2E92">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lang w:val="es-MX"/>
              </w:rPr>
              <w:t>Pruritus</w:t>
            </w:r>
            <w:r w:rsidRPr="004F2D8D">
              <w:rPr>
                <w:sz w:val="21"/>
                <w:szCs w:val="21"/>
                <w:lang w:val="es-MX"/>
              </w:rPr>
              <w:t xml:space="preserve"> (</w:t>
            </w:r>
            <w:r w:rsidRPr="004F2D8D">
              <w:rPr>
                <w:sz w:val="21"/>
                <w:szCs w:val="21"/>
                <w:lang w:val="es-MX"/>
              </w:rPr>
              <w:t>itching</w:t>
            </w:r>
            <w:r w:rsidRPr="004F2D8D">
              <w:rPr>
                <w:sz w:val="21"/>
                <w:szCs w:val="21"/>
                <w:lang w:val="es-MX"/>
              </w:rPr>
              <w:t>)</w:t>
            </w:r>
          </w:p>
        </w:tc>
        <w:tc>
          <w:tcPr>
            <w:tcW w:w="3068" w:type="dxa"/>
            <w:gridSpan w:val="25"/>
            <w:tcBorders>
              <w:top w:val="nil"/>
              <w:left w:val="nil"/>
              <w:bottom w:val="nil"/>
              <w:right w:val="single" w:sz="4" w:space="0" w:color="auto"/>
            </w:tcBorders>
            <w:shd w:val="clear" w:color="auto" w:fill="auto"/>
            <w:vAlign w:val="center"/>
          </w:tcPr>
          <w:p w:rsidR="002F42E1" w:rsidRPr="004F2D8D" w:rsidP="002F42E1" w14:paraId="6F132685" w14:textId="63C28DF8">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Urticaria (hives)</w:t>
            </w:r>
          </w:p>
        </w:tc>
      </w:tr>
      <w:tr w14:paraId="2BC6E682"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5D21338C"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40CF0472" w14:textId="5882A068">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rsidR="002F42E1" w:rsidRPr="004F2D8D" w:rsidP="002F42E1" w14:paraId="60EA5637" w14:textId="0326CD7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rsidR="002F42E1" w:rsidRPr="004F2D8D" w:rsidP="002F42E1" w14:paraId="5DC36357" w14:textId="02A488ED">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CD2E92">
              <w:rPr>
                <w:sz w:val="21"/>
                <w:szCs w:val="21"/>
              </w:rPr>
              <w:fldChar w:fldCharType="separate"/>
            </w:r>
            <w:r w:rsidRPr="004F2D8D">
              <w:rPr>
                <w:sz w:val="21"/>
                <w:szCs w:val="21"/>
              </w:rPr>
              <w:fldChar w:fldCharType="end"/>
            </w:r>
            <w:r w:rsidRPr="004F2D8D">
              <w:rPr>
                <w:sz w:val="21"/>
                <w:szCs w:val="21"/>
                <w:lang w:val="es-MX"/>
              </w:rPr>
              <w:t xml:space="preserve"> </w:t>
            </w:r>
            <w:r w:rsidRPr="004F2D8D">
              <w:rPr>
                <w:sz w:val="21"/>
                <w:szCs w:val="21"/>
                <w:lang w:val="es-MX"/>
              </w:rPr>
              <w:t>Hemoglobinemia</w:t>
            </w:r>
          </w:p>
        </w:tc>
      </w:tr>
      <w:tr w14:paraId="0046401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78EA1A88"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08CE97" w14:textId="77777777">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rsidR="00732B69" w:rsidRPr="004F2D8D" w:rsidP="00732B69" w14:paraId="79F327AE" w14:textId="488A0CD6">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CD2E92">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14:paraId="6F661541"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2FE9465B"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773AAA3C" w14:textId="7EF24CD9">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rsidR="002F42E1" w:rsidRPr="004F2D8D" w:rsidP="002F42E1" w14:paraId="20A1C34C" w14:textId="31D889E4">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rsidR="002F42E1" w:rsidRPr="004F2D8D" w:rsidP="002F42E1" w14:paraId="78CE0C0E" w14:textId="5B2EB104">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rsidR="002F42E1" w:rsidRPr="004F2D8D" w:rsidP="002F42E1" w14:paraId="13B15FF0" w14:textId="2949C158">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rsidR="002F42E1" w:rsidRPr="004F2D8D" w:rsidP="002F42E1" w14:paraId="233CD28C" w14:textId="0D8B0D1C">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Infusion site pain</w:t>
            </w:r>
          </w:p>
        </w:tc>
      </w:tr>
      <w:tr w14:paraId="0661C76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39283547" w14:textId="77777777">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rsidR="002F42E1" w:rsidRPr="004F2D8D" w:rsidP="002F42E1" w14:paraId="30F5F760" w14:textId="307B1160">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rsidR="002F42E1" w:rsidRPr="004F2D8D" w:rsidP="002F42E1" w14:paraId="671FDCF6" w14:textId="13E0B31B">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rsidR="002F42E1" w:rsidRPr="004F2D8D" w:rsidP="002F42E1" w14:paraId="4C6CC752" w14:textId="2E43D7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rsidR="002F42E1" w:rsidRPr="004F2D8D" w:rsidP="002F42E1" w14:paraId="5690A6F4" w14:textId="7BA732D5">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Oliguria</w:t>
            </w:r>
          </w:p>
        </w:tc>
      </w:tr>
      <w:tr w14:paraId="03FEF257"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1FAB6CE7" w14:textId="77777777">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rsidR="002F42E1" w:rsidRPr="004F2D8D" w:rsidP="002F42E1" w14:paraId="50A321DE" w14:textId="4B3E60F8">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rsidR="002F42E1" w:rsidRPr="004F2D8D" w:rsidP="002F42E1" w14:paraId="1D573497" w14:textId="652A571A">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rsidR="002F42E1" w:rsidRPr="004F2D8D" w:rsidP="002F42E1" w14:paraId="358950C2" w14:textId="245C7290">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rsidR="002F42E1" w:rsidRPr="004F2D8D" w:rsidP="002F42E1" w14:paraId="0E7D9D0F" w14:textId="09A3CA4B">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Cough</w:t>
            </w:r>
          </w:p>
        </w:tc>
      </w:tr>
      <w:tr w14:paraId="08B4622B"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732B69" w:rsidRPr="004F2D8D" w:rsidP="002F42E1" w14:paraId="2AB6F77B" w14:textId="77777777">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rsidR="00732B69" w:rsidRPr="004F2D8D" w:rsidP="002F42E1" w14:paraId="4840FAD5" w14:textId="77777777">
            <w:pPr>
              <w:ind w:left="112"/>
              <w:rPr>
                <w:b/>
                <w:bCs/>
                <w:sz w:val="21"/>
                <w:szCs w:val="21"/>
              </w:rPr>
            </w:pPr>
          </w:p>
        </w:tc>
        <w:tc>
          <w:tcPr>
            <w:tcW w:w="2504" w:type="dxa"/>
            <w:gridSpan w:val="26"/>
            <w:tcBorders>
              <w:top w:val="nil"/>
              <w:left w:val="nil"/>
              <w:bottom w:val="nil"/>
              <w:right w:val="nil"/>
            </w:tcBorders>
            <w:shd w:val="clear" w:color="auto" w:fill="auto"/>
            <w:vAlign w:val="bottom"/>
          </w:tcPr>
          <w:p w:rsidR="00732B69" w:rsidRPr="004F2D8D" w:rsidP="002F42E1" w14:paraId="7FE38C5A" w14:textId="678C7E9D">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rsidR="00732B69" w:rsidRPr="004F2D8D" w:rsidP="002F42E1" w14:paraId="3B10A5C6" w14:textId="454B210A">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Shortness of breath</w:t>
            </w:r>
          </w:p>
        </w:tc>
      </w:tr>
      <w:tr w14:paraId="1660A8F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center"/>
          </w:tcPr>
          <w:p w:rsidR="002F42E1" w:rsidRPr="004F2D8D" w:rsidP="002F42E1" w14:paraId="0A30578D"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2F42E1" w:rsidRPr="004F2D8D" w:rsidP="002F42E1" w14:paraId="7B9B783D" w14:textId="01218B86">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CD2E92">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14:paraId="63E55EB6"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rsidR="00D915D4" w:rsidRPr="004F2D8D" w:rsidP="002F42E1" w14:paraId="3DBB09A9" w14:textId="77777777">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rsidR="00D915D4" w:rsidRPr="009C33A4" w:rsidP="002F42E1" w14:paraId="4B6E5CA7" w14:textId="1AAB43B2">
            <w:pPr>
              <w:ind w:left="47"/>
              <w:rPr>
                <w:b/>
                <w:sz w:val="21"/>
                <w:szCs w:val="21"/>
              </w:rPr>
            </w:pPr>
            <w:r w:rsidRPr="009C33A4">
              <w:rPr>
                <w:b/>
                <w:sz w:val="21"/>
                <w:szCs w:val="21"/>
              </w:rPr>
              <w:t>*</w:t>
            </w:r>
            <w:r w:rsidRPr="009C33A4">
              <w:rPr>
                <w:b/>
                <w:sz w:val="21"/>
                <w:szCs w:val="21"/>
              </w:rPr>
              <w:t>Severity</w:t>
            </w:r>
          </w:p>
        </w:tc>
      </w:tr>
      <w:tr w14:paraId="36036B6A"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716F6978"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rsidR="00D915D4" w:rsidRPr="004F2D8D" w:rsidP="005362D7" w14:paraId="5A2E1C60" w14:textId="7307AAB6">
            <w:pPr>
              <w:ind w:left="47"/>
              <w:rPr>
                <w:sz w:val="21"/>
                <w:szCs w:val="21"/>
              </w:rPr>
            </w:pPr>
            <w:r w:rsidRPr="004F2D8D">
              <w:rPr>
                <w:sz w:val="21"/>
                <w:szCs w:val="21"/>
              </w:rPr>
              <w:t>Did the patient receive or experience any of the following?</w:t>
            </w:r>
          </w:p>
        </w:tc>
      </w:tr>
      <w:tr w14:paraId="55EDEA08"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4A754770"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0427912"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612B51C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40EC0237"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23381677" w14:textId="77777777">
            <w:pPr>
              <w:ind w:left="144"/>
              <w:rPr>
                <w:sz w:val="21"/>
                <w:szCs w:val="21"/>
                <w:lang w:val="fr-FR"/>
              </w:rPr>
            </w:pPr>
          </w:p>
        </w:tc>
        <w:tc>
          <w:tcPr>
            <w:tcW w:w="6296" w:type="dxa"/>
            <w:gridSpan w:val="62"/>
            <w:tcBorders>
              <w:top w:val="nil"/>
              <w:left w:val="nil"/>
              <w:bottom w:val="nil"/>
              <w:right w:val="nil"/>
            </w:tcBorders>
            <w:shd w:val="clear" w:color="auto" w:fill="auto"/>
            <w:vAlign w:val="bottom"/>
          </w:tcPr>
          <w:p w:rsidR="00E33829" w:rsidRPr="008A0A58" w:rsidP="009852D4" w14:paraId="39C299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7990BE9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3731375B"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391DD8B7"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490FAB1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rsidR="00E33829" w:rsidRPr="008A0A58" w:rsidP="009852D4" w14:paraId="792262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0C652AE" w14:textId="77777777" w:rsidTr="00CB0B04">
        <w:tblPrEx>
          <w:tblW w:w="11065" w:type="dxa"/>
          <w:jc w:val="center"/>
          <w:tblLayout w:type="fixed"/>
          <w:tblCellMar>
            <w:left w:w="115" w:type="dxa"/>
            <w:right w:w="43" w:type="dxa"/>
          </w:tblCellMar>
          <w:tblLook w:val="01E0"/>
        </w:tblPrEx>
        <w:trPr>
          <w:trHeight w:val="317"/>
          <w:jc w:val="center"/>
        </w:trPr>
        <w:tc>
          <w:tcPr>
            <w:tcW w:w="618" w:type="dxa"/>
            <w:gridSpan w:val="11"/>
            <w:tcBorders>
              <w:top w:val="nil"/>
              <w:left w:val="single" w:sz="4" w:space="0" w:color="auto"/>
              <w:bottom w:val="nil"/>
              <w:right w:val="nil"/>
            </w:tcBorders>
            <w:shd w:val="clear" w:color="auto" w:fill="auto"/>
            <w:vAlign w:val="bottom"/>
          </w:tcPr>
          <w:p w:rsidR="00E33829" w:rsidRPr="008A0A58" w:rsidP="009852D4" w14:paraId="76257F16" w14:textId="77777777">
            <w:pPr>
              <w:ind w:left="144"/>
              <w:rPr>
                <w:sz w:val="21"/>
                <w:szCs w:val="21"/>
                <w:lang w:val="fr-FR"/>
              </w:rPr>
            </w:pPr>
          </w:p>
        </w:tc>
        <w:tc>
          <w:tcPr>
            <w:tcW w:w="4316" w:type="dxa"/>
            <w:gridSpan w:val="41"/>
            <w:tcBorders>
              <w:top w:val="nil"/>
              <w:left w:val="nil"/>
              <w:bottom w:val="nil"/>
              <w:right w:val="nil"/>
            </w:tcBorders>
            <w:shd w:val="clear" w:color="auto" w:fill="auto"/>
            <w:vAlign w:val="bottom"/>
          </w:tcPr>
          <w:p w:rsidR="00E33829" w:rsidRPr="008A0A58" w:rsidP="009852D4" w14:paraId="178977D0"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E33829" w:rsidRPr="008A0A58" w:rsidP="009852D4" w14:paraId="0FC6341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rsidR="00E33829" w:rsidRPr="008A0A58" w:rsidP="009852D4" w14:paraId="41CA164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CD2E9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75A5865F" w14:textId="77777777" w:rsidTr="00CB0B04">
        <w:tblPrEx>
          <w:tblW w:w="11065" w:type="dxa"/>
          <w:jc w:val="center"/>
          <w:tblLayout w:type="fixed"/>
          <w:tblCellMar>
            <w:left w:w="115" w:type="dxa"/>
            <w:right w:w="43" w:type="dxa"/>
          </w:tblCellMar>
          <w:tblLook w:val="01E0"/>
        </w:tblPrEx>
        <w:trPr>
          <w:trHeight w:val="108"/>
          <w:jc w:val="center"/>
        </w:trPr>
        <w:tc>
          <w:tcPr>
            <w:tcW w:w="394" w:type="dxa"/>
            <w:gridSpan w:val="5"/>
            <w:tcBorders>
              <w:top w:val="nil"/>
              <w:left w:val="single" w:sz="4" w:space="0" w:color="auto"/>
              <w:bottom w:val="nil"/>
              <w:right w:val="nil"/>
            </w:tcBorders>
            <w:shd w:val="clear" w:color="auto" w:fill="auto"/>
            <w:vAlign w:val="bottom"/>
          </w:tcPr>
          <w:p w:rsidR="00E33829" w:rsidRPr="00E33829" w:rsidP="002F42E1" w14:paraId="263957D9" w14:textId="77777777">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rsidR="00E33829" w:rsidRPr="00E33829" w:rsidP="002F42E1" w14:paraId="00EBEB10" w14:textId="77777777">
            <w:pPr>
              <w:ind w:left="47"/>
              <w:rPr>
                <w:sz w:val="4"/>
                <w:szCs w:val="16"/>
              </w:rPr>
            </w:pPr>
          </w:p>
        </w:tc>
      </w:tr>
      <w:tr w14:paraId="294F44E8"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rsidR="00D915D4" w:rsidRPr="004F2D8D" w:rsidP="002F42E1" w14:paraId="06310345" w14:textId="77777777">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rsidR="00D915D4" w:rsidRPr="009C33A4" w:rsidP="002F42E1" w14:paraId="21573314" w14:textId="3750C4ED">
            <w:pPr>
              <w:rPr>
                <w:b/>
                <w:sz w:val="21"/>
                <w:szCs w:val="21"/>
              </w:rPr>
            </w:pPr>
            <w:r w:rsidRPr="009C33A4">
              <w:rPr>
                <w:b/>
                <w:sz w:val="21"/>
                <w:szCs w:val="21"/>
              </w:rPr>
              <w:t>*</w:t>
            </w:r>
            <w:r w:rsidRPr="009C33A4">
              <w:rPr>
                <w:b/>
                <w:sz w:val="21"/>
                <w:szCs w:val="21"/>
              </w:rPr>
              <w:t>Imputability</w:t>
            </w:r>
          </w:p>
        </w:tc>
      </w:tr>
      <w:tr w14:paraId="74DA7A8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1134C6D" w14:textId="77777777">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3C67CAC3" w14:textId="77777777">
            <w:pPr>
              <w:rPr>
                <w:sz w:val="21"/>
                <w:szCs w:val="21"/>
              </w:rPr>
            </w:pPr>
            <w:r w:rsidRPr="004F2D8D">
              <w:rPr>
                <w:noProof/>
                <w:sz w:val="21"/>
                <w:szCs w:val="21"/>
              </w:rPr>
              <w:t>Which best describes the relationship between the transfusion and the reaction?</w:t>
            </w:r>
          </w:p>
        </w:tc>
      </w:tr>
      <w:tr w14:paraId="1E43E2E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C9B3EC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6AC4E2F6" w14:textId="77777777">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14:paraId="4C411361"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2D64117B"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72FF6E8D"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14:paraId="54C457AB"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77914953"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BB6F43C"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14:paraId="5ADD9C74" w14:textId="77777777" w:rsidTr="00CB0B04">
        <w:tblPrEx>
          <w:tblW w:w="11065" w:type="dxa"/>
          <w:jc w:val="center"/>
          <w:tblLayout w:type="fixed"/>
          <w:tblCellMar>
            <w:left w:w="115" w:type="dxa"/>
            <w:right w:w="43" w:type="dxa"/>
          </w:tblCellMar>
          <w:tblLook w:val="01E0"/>
        </w:tblPrEx>
        <w:trPr>
          <w:trHeight w:val="317"/>
          <w:jc w:val="center"/>
        </w:trPr>
        <w:tc>
          <w:tcPr>
            <w:tcW w:w="605" w:type="dxa"/>
            <w:gridSpan w:val="8"/>
            <w:tcBorders>
              <w:top w:val="nil"/>
              <w:left w:val="single" w:sz="4" w:space="0" w:color="auto"/>
              <w:bottom w:val="nil"/>
              <w:right w:val="nil"/>
            </w:tcBorders>
            <w:shd w:val="clear" w:color="auto" w:fill="auto"/>
            <w:vAlign w:val="bottom"/>
          </w:tcPr>
          <w:p w:rsidR="00D915D4" w:rsidRPr="004F2D8D" w:rsidP="002F42E1" w14:paraId="0B642BF7" w14:textId="77777777">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rsidR="00D915D4" w:rsidRPr="004F2D8D" w:rsidP="009B0514" w14:paraId="1CF76B57" w14:textId="77777777">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14:paraId="130CF360"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9C33A4" w14:paraId="1F517AB1" w14:textId="7C99EFAE">
            <w:pPr>
              <w:rPr>
                <w:sz w:val="21"/>
                <w:szCs w:val="21"/>
              </w:rPr>
            </w:pPr>
          </w:p>
        </w:tc>
        <w:tc>
          <w:tcPr>
            <w:tcW w:w="10671" w:type="dxa"/>
            <w:gridSpan w:val="104"/>
            <w:tcBorders>
              <w:top w:val="nil"/>
              <w:left w:val="nil"/>
              <w:bottom w:val="nil"/>
              <w:right w:val="single" w:sz="4" w:space="0" w:color="auto"/>
            </w:tcBorders>
            <w:shd w:val="clear" w:color="auto" w:fill="auto"/>
            <w:vAlign w:val="bottom"/>
          </w:tcPr>
          <w:p w:rsidR="00D915D4" w:rsidRPr="004F2D8D" w:rsidP="002F42E1" w14:paraId="13DCA75A" w14:textId="77777777">
            <w:pPr>
              <w:rPr>
                <w:sz w:val="21"/>
                <w:szCs w:val="21"/>
              </w:rPr>
            </w:pPr>
            <w:r w:rsidRPr="004F2D8D">
              <w:rPr>
                <w:sz w:val="21"/>
                <w:szCs w:val="21"/>
              </w:rPr>
              <w:t xml:space="preserve">Check all that apply:  </w:t>
            </w:r>
          </w:p>
        </w:tc>
      </w:tr>
      <w:tr w14:paraId="1F3514F5"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2E16EE2"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4D67B91B" w14:textId="4B53CB9E">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transfused component.</w:t>
            </w:r>
          </w:p>
        </w:tc>
      </w:tr>
      <w:tr w14:paraId="3332A16F"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5271ADC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E259784" w14:textId="58EEF0C3">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sidR="009B0514">
              <w:rPr>
                <w:sz w:val="21"/>
                <w:szCs w:val="21"/>
              </w:rPr>
              <w:t xml:space="preserve"> </w:t>
            </w:r>
            <w:r w:rsidRPr="004F2D8D">
              <w:rPr>
                <w:sz w:val="21"/>
                <w:szCs w:val="21"/>
              </w:rPr>
              <w:t>Evidence of the pathogen in the donor at the time of donation.</w:t>
            </w:r>
          </w:p>
        </w:tc>
      </w:tr>
      <w:tr w14:paraId="73BE76B7"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867EA2E"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58FABCC"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14:paraId="654033A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CDD40DD"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7F0E5E2F"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14:paraId="40431A84" w14:textId="77777777" w:rsidTr="00CB0B04">
        <w:tblPrEx>
          <w:tblW w:w="11065" w:type="dxa"/>
          <w:jc w:val="center"/>
          <w:tblLayout w:type="fixed"/>
          <w:tblCellMar>
            <w:left w:w="115" w:type="dxa"/>
            <w:right w:w="43" w:type="dxa"/>
          </w:tblCellMar>
          <w:tblLook w:val="01E0"/>
        </w:tblPrEx>
        <w:trPr>
          <w:trHeight w:val="576"/>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B0B3E66"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9B0514" w14:paraId="2965C4FE" w14:textId="77777777">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14:paraId="169B707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95D166A"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3331BFE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14:paraId="280581AA"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4352DA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7259657"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14:paraId="058DEA18"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764C2C79"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6353165D"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14:paraId="2BE73F00"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305A5B4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156DAF35"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14:paraId="4846CDEC" w14:textId="77777777" w:rsidTr="00CB0B04">
        <w:tblPrEx>
          <w:tblW w:w="11065" w:type="dxa"/>
          <w:jc w:val="center"/>
          <w:tblLayout w:type="fixed"/>
          <w:tblCellMar>
            <w:left w:w="115" w:type="dxa"/>
            <w:right w:w="43" w:type="dxa"/>
          </w:tblCellMar>
          <w:tblLook w:val="01E0"/>
        </w:tblPrEx>
        <w:trPr>
          <w:trHeight w:val="317"/>
          <w:jc w:val="center"/>
        </w:trPr>
        <w:tc>
          <w:tcPr>
            <w:tcW w:w="612" w:type="dxa"/>
            <w:gridSpan w:val="9"/>
            <w:tcBorders>
              <w:top w:val="nil"/>
              <w:left w:val="single" w:sz="4" w:space="0" w:color="auto"/>
              <w:bottom w:val="nil"/>
              <w:right w:val="nil"/>
            </w:tcBorders>
            <w:shd w:val="clear" w:color="auto" w:fill="auto"/>
            <w:vAlign w:val="bottom"/>
          </w:tcPr>
          <w:p w:rsidR="00D915D4" w:rsidRPr="004F2D8D" w:rsidP="002F42E1" w14:paraId="6168A60F" w14:textId="77777777">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rsidR="00D915D4" w:rsidRPr="004F2D8D" w:rsidP="002F42E1" w14:paraId="06B77D19"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14:paraId="1A313B0E"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D915D4" w:rsidRPr="004F2D8D" w:rsidP="002F42E1" w14:paraId="5F56A628" w14:textId="77777777">
            <w:pPr>
              <w:rPr>
                <w:sz w:val="8"/>
                <w:szCs w:val="8"/>
              </w:rPr>
            </w:pPr>
          </w:p>
        </w:tc>
      </w:tr>
      <w:tr w14:paraId="6522CB05" w14:textId="77777777" w:rsidTr="00CB0B04">
        <w:tblPrEx>
          <w:tblW w:w="11065" w:type="dxa"/>
          <w:jc w:val="center"/>
          <w:tblLayout w:type="fixed"/>
          <w:tblCellMar>
            <w:left w:w="115" w:type="dxa"/>
            <w:right w:w="43" w:type="dxa"/>
          </w:tblCellMar>
          <w:tblLook w:val="01E0"/>
        </w:tblPrEx>
        <w:trPr>
          <w:trHeight w:val="317"/>
          <w:jc w:val="center"/>
        </w:trPr>
        <w:tc>
          <w:tcPr>
            <w:tcW w:w="394" w:type="dxa"/>
            <w:gridSpan w:val="5"/>
            <w:tcBorders>
              <w:top w:val="nil"/>
              <w:left w:val="single" w:sz="4" w:space="0" w:color="auto"/>
              <w:bottom w:val="nil"/>
              <w:right w:val="nil"/>
            </w:tcBorders>
            <w:shd w:val="clear" w:color="auto" w:fill="auto"/>
            <w:vAlign w:val="bottom"/>
          </w:tcPr>
          <w:p w:rsidR="00D915D4" w:rsidRPr="004F2D8D" w:rsidP="002F42E1" w14:paraId="6DB3387D" w14:textId="77777777">
            <w:pPr>
              <w:ind w:left="504"/>
              <w:rPr>
                <w:sz w:val="21"/>
                <w:szCs w:val="21"/>
              </w:rPr>
            </w:pPr>
          </w:p>
        </w:tc>
        <w:tc>
          <w:tcPr>
            <w:tcW w:w="4182" w:type="dxa"/>
            <w:gridSpan w:val="40"/>
            <w:tcBorders>
              <w:top w:val="nil"/>
              <w:left w:val="nil"/>
              <w:bottom w:val="nil"/>
              <w:right w:val="nil"/>
            </w:tcBorders>
            <w:shd w:val="clear" w:color="auto" w:fill="auto"/>
            <w:vAlign w:val="bottom"/>
          </w:tcPr>
          <w:p w:rsidR="00D915D4" w:rsidRPr="004F2D8D" w:rsidP="002F42E1" w14:paraId="0F8AFA4A" w14:textId="0718EE85">
            <w:pPr>
              <w:rPr>
                <w:sz w:val="21"/>
                <w:szCs w:val="21"/>
              </w:rPr>
            </w:pPr>
            <w:r w:rsidRPr="004F2D8D">
              <w:rPr>
                <w:sz w:val="21"/>
                <w:szCs w:val="21"/>
              </w:rPr>
              <w:t>Did the transfusion occur</w:t>
            </w:r>
            <w:r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rsidR="00D915D4" w:rsidRPr="004F2D8D" w:rsidP="002F42E1" w14:paraId="61B0AB7E"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rsidR="00D915D4" w:rsidRPr="004F2D8D" w:rsidP="002F42E1" w14:paraId="51AFECF8" w14:textId="77777777">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CD2E92">
              <w:rPr>
                <w:sz w:val="21"/>
                <w:szCs w:val="21"/>
              </w:rPr>
              <w:fldChar w:fldCharType="separate"/>
            </w:r>
            <w:r w:rsidRPr="004F2D8D">
              <w:rPr>
                <w:sz w:val="21"/>
                <w:szCs w:val="21"/>
              </w:rPr>
              <w:fldChar w:fldCharType="end"/>
            </w:r>
            <w:r w:rsidRPr="004F2D8D">
              <w:rPr>
                <w:sz w:val="21"/>
                <w:szCs w:val="21"/>
              </w:rPr>
              <w:t xml:space="preserve"> NO</w:t>
            </w:r>
          </w:p>
        </w:tc>
      </w:tr>
      <w:tr w14:paraId="7D54E22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B0514" w:rsidRPr="004F2D8D" w:rsidP="002F42E1" w14:paraId="4BFB28B1" w14:textId="77777777">
            <w:pPr>
              <w:rPr>
                <w:sz w:val="8"/>
                <w:szCs w:val="21"/>
              </w:rPr>
            </w:pPr>
          </w:p>
        </w:tc>
      </w:tr>
      <w:tr w14:paraId="595DF68C" w14:textId="77777777" w:rsidTr="00CB0B04">
        <w:tblPrEx>
          <w:tblW w:w="11065" w:type="dxa"/>
          <w:jc w:val="center"/>
          <w:tblLayout w:type="fixed"/>
          <w:tblCellMar>
            <w:left w:w="115" w:type="dxa"/>
            <w:right w:w="43" w:type="dxa"/>
          </w:tblCellMar>
          <w:tblLook w:val="01E0"/>
        </w:tblPrEx>
        <w:trPr>
          <w:trHeight w:val="360"/>
          <w:jc w:val="center"/>
        </w:trPr>
        <w:tc>
          <w:tcPr>
            <w:tcW w:w="11065" w:type="dxa"/>
            <w:gridSpan w:val="109"/>
            <w:tcBorders>
              <w:top w:val="single" w:sz="4" w:space="0" w:color="auto"/>
              <w:bottom w:val="single" w:sz="4" w:space="0" w:color="auto"/>
            </w:tcBorders>
            <w:shd w:val="clear" w:color="auto" w:fill="CCCCCC"/>
            <w:vAlign w:val="bottom"/>
          </w:tcPr>
          <w:p w:rsidR="009C33A4" w:rsidRPr="00F266C5" w:rsidP="00C12F79" w14:paraId="6D2902D1" w14:textId="77777777">
            <w:pPr>
              <w:rPr>
                <w:b/>
                <w:bCs/>
              </w:rPr>
            </w:pPr>
            <w:r>
              <w:rPr>
                <w:b/>
                <w:bCs/>
              </w:rPr>
              <w:t>Module-generated Designations</w:t>
            </w:r>
          </w:p>
        </w:tc>
      </w:tr>
      <w:tr w14:paraId="120B2F26"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nil"/>
            </w:tcBorders>
            <w:shd w:val="clear" w:color="auto" w:fill="FFFFFF" w:themeFill="background1"/>
            <w:vAlign w:val="bottom"/>
          </w:tcPr>
          <w:p w:rsidR="009C33A4" w:rsidRPr="00120532" w:rsidP="00C12F79" w14:paraId="04C844FC"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7F78293"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F266C5" w:rsidP="00C12F79" w14:paraId="521C6FBD" w14:textId="77777777">
            <w:pPr>
              <w:rPr>
                <w:sz w:val="8"/>
                <w:szCs w:val="8"/>
              </w:rPr>
            </w:pPr>
          </w:p>
        </w:tc>
      </w:tr>
      <w:tr w14:paraId="607FB5AB"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D58FDDE"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3A101DE4"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175791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1572645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NO</w:t>
            </w:r>
          </w:p>
        </w:tc>
      </w:tr>
      <w:tr w14:paraId="1EA6C1A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E694215"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4718D4C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A665797"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7E5F55AA" w14:textId="77777777">
            <w:pPr>
              <w:rPr>
                <w:sz w:val="8"/>
                <w:szCs w:val="8"/>
              </w:rPr>
            </w:pPr>
          </w:p>
        </w:tc>
      </w:tr>
      <w:tr w14:paraId="65699E90"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333B0702"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7A88B8A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6A21ED0F"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3290506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NO</w:t>
            </w:r>
          </w:p>
        </w:tc>
      </w:tr>
      <w:tr w14:paraId="331B5573"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1FF4F306"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131BF890"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3CBCF91"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rsidR="009C33A4" w:rsidRPr="00F266C5" w:rsidP="00C12F79" w14:paraId="3AA9EBE7" w14:textId="77777777">
            <w:pPr>
              <w:rPr>
                <w:sz w:val="8"/>
                <w:szCs w:val="8"/>
              </w:rPr>
            </w:pPr>
          </w:p>
        </w:tc>
      </w:tr>
      <w:tr w14:paraId="464B2796" w14:textId="77777777" w:rsidTr="00CB0B04">
        <w:tblPrEx>
          <w:tblW w:w="11065" w:type="dxa"/>
          <w:jc w:val="center"/>
          <w:tblLayout w:type="fixed"/>
          <w:tblCellMar>
            <w:left w:w="115" w:type="dxa"/>
            <w:right w:w="115" w:type="dxa"/>
          </w:tblCellMar>
          <w:tblLook w:val="01E0"/>
        </w:tblPrEx>
        <w:trPr>
          <w:trHeight w:val="260"/>
          <w:jc w:val="center"/>
        </w:trPr>
        <w:tc>
          <w:tcPr>
            <w:tcW w:w="434" w:type="dxa"/>
            <w:gridSpan w:val="6"/>
            <w:tcBorders>
              <w:top w:val="nil"/>
              <w:bottom w:val="nil"/>
              <w:right w:val="nil"/>
            </w:tcBorders>
            <w:shd w:val="clear" w:color="auto" w:fill="FFFFFF" w:themeFill="background1"/>
            <w:vAlign w:val="bottom"/>
          </w:tcPr>
          <w:p w:rsidR="009C33A4" w:rsidRPr="009C42A8" w:rsidP="00C12F79" w14:paraId="5CE6AE90" w14:textId="77777777">
            <w:pPr>
              <w:rPr>
                <w:b/>
                <w:szCs w:val="22"/>
              </w:rPr>
            </w:pPr>
          </w:p>
        </w:tc>
        <w:tc>
          <w:tcPr>
            <w:tcW w:w="7101" w:type="dxa"/>
            <w:gridSpan w:val="75"/>
            <w:tcBorders>
              <w:top w:val="nil"/>
              <w:left w:val="nil"/>
              <w:bottom w:val="nil"/>
              <w:right w:val="nil"/>
            </w:tcBorders>
            <w:shd w:val="clear" w:color="auto" w:fill="FFFFFF" w:themeFill="background1"/>
            <w:vAlign w:val="bottom"/>
          </w:tcPr>
          <w:p w:rsidR="009C33A4" w:rsidRPr="009E1004" w:rsidP="00C12F79" w14:paraId="18C3AFB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rsidR="009C33A4" w:rsidRPr="009C42A8" w:rsidP="00C12F79" w14:paraId="2637E9ED"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9C33A4" w:rsidRPr="009C42A8" w:rsidP="00C12F79" w14:paraId="4A15EDA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CD2E92">
              <w:rPr>
                <w:sz w:val="21"/>
                <w:szCs w:val="21"/>
              </w:rPr>
              <w:fldChar w:fldCharType="separate"/>
            </w:r>
            <w:r>
              <w:rPr>
                <w:sz w:val="21"/>
                <w:szCs w:val="21"/>
              </w:rPr>
              <w:fldChar w:fldCharType="end"/>
            </w:r>
            <w:r>
              <w:rPr>
                <w:sz w:val="21"/>
                <w:szCs w:val="21"/>
              </w:rPr>
              <w:t xml:space="preserve"> NO</w:t>
            </w:r>
          </w:p>
        </w:tc>
      </w:tr>
      <w:tr w14:paraId="730C57D6" w14:textId="77777777" w:rsidTr="00CB0B04">
        <w:tblPrEx>
          <w:tblW w:w="11065" w:type="dxa"/>
          <w:jc w:val="center"/>
          <w:tblLayout w:type="fixed"/>
          <w:tblCellMar>
            <w:left w:w="115" w:type="dxa"/>
            <w:right w:w="115" w:type="dxa"/>
          </w:tblCellMar>
          <w:tblLook w:val="01E0"/>
        </w:tblPrEx>
        <w:trPr>
          <w:trHeight w:val="270"/>
          <w:jc w:val="center"/>
        </w:trPr>
        <w:tc>
          <w:tcPr>
            <w:tcW w:w="434" w:type="dxa"/>
            <w:gridSpan w:val="6"/>
            <w:tcBorders>
              <w:top w:val="nil"/>
              <w:bottom w:val="nil"/>
              <w:right w:val="nil"/>
            </w:tcBorders>
            <w:shd w:val="clear" w:color="auto" w:fill="FFFFFF" w:themeFill="background1"/>
            <w:vAlign w:val="bottom"/>
          </w:tcPr>
          <w:p w:rsidR="009C33A4" w:rsidRPr="009C42A8" w:rsidP="00C12F79" w14:paraId="4C3A925D" w14:textId="77777777">
            <w:pPr>
              <w:rPr>
                <w:b/>
                <w:szCs w:val="22"/>
              </w:rPr>
            </w:pPr>
          </w:p>
        </w:tc>
        <w:tc>
          <w:tcPr>
            <w:tcW w:w="10631" w:type="dxa"/>
            <w:gridSpan w:val="103"/>
            <w:tcBorders>
              <w:top w:val="nil"/>
              <w:left w:val="nil"/>
              <w:bottom w:val="nil"/>
            </w:tcBorders>
            <w:shd w:val="clear" w:color="auto" w:fill="FFFFFF" w:themeFill="background1"/>
            <w:vAlign w:val="bottom"/>
          </w:tcPr>
          <w:p w:rsidR="009C33A4" w:rsidRPr="009C42A8" w:rsidP="00C12F79" w14:paraId="7E0DD0B3"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60A05C4" w14:textId="77777777" w:rsidTr="00CB0B04">
        <w:tblPrEx>
          <w:tblW w:w="11065" w:type="dxa"/>
          <w:jc w:val="center"/>
          <w:tblLayout w:type="fixed"/>
          <w:tblCellMar>
            <w:left w:w="115" w:type="dxa"/>
            <w:right w:w="43" w:type="dxa"/>
          </w:tblCellMar>
          <w:tblLook w:val="01E0"/>
        </w:tblPrEx>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rsidR="009C33A4" w:rsidRPr="00577878" w:rsidP="00C12F79" w14:paraId="3B92B3D7" w14:textId="77777777">
            <w:pPr>
              <w:rPr>
                <w:sz w:val="4"/>
                <w:szCs w:val="8"/>
              </w:rPr>
            </w:pPr>
          </w:p>
        </w:tc>
      </w:tr>
      <w:tr w14:paraId="1850E8E0" w14:textId="77777777" w:rsidTr="00CB0B04">
        <w:tblPrEx>
          <w:tblW w:w="11065" w:type="dxa"/>
          <w:jc w:val="center"/>
          <w:tblLayout w:type="fixed"/>
          <w:tblCellMar>
            <w:left w:w="115" w:type="dxa"/>
            <w:right w:w="43" w:type="dxa"/>
          </w:tblCellMar>
          <w:tblLook w:val="01E0"/>
        </w:tblPrEx>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C33A4" w:rsidRPr="00520480" w:rsidP="00C12F79" w14:paraId="498BEEB1" w14:textId="77777777">
            <w:pPr>
              <w:ind w:left="47"/>
              <w:rPr>
                <w:b/>
                <w:szCs w:val="21"/>
              </w:rPr>
            </w:pPr>
            <w:r w:rsidRPr="00520480">
              <w:rPr>
                <w:b/>
                <w:szCs w:val="21"/>
              </w:rPr>
              <w:t>Patient Treatment</w:t>
            </w:r>
          </w:p>
        </w:tc>
      </w:tr>
      <w:tr w14:paraId="5FF92894" w14:textId="77777777" w:rsidTr="00CB0B04">
        <w:tblPrEx>
          <w:tblW w:w="11065" w:type="dxa"/>
          <w:jc w:val="center"/>
          <w:tblLayout w:type="fixed"/>
          <w:tblCellMar>
            <w:left w:w="115" w:type="dxa"/>
            <w:right w:w="115" w:type="dxa"/>
          </w:tblCellMar>
          <w:tblLook w:val="01E0"/>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rsidR="009C33A4" w:rsidRPr="00614D6A" w:rsidP="00C12F79" w14:paraId="7302946A" w14:textId="77777777">
            <w:pPr>
              <w:rPr>
                <w:color w:val="FF0000"/>
                <w:sz w:val="21"/>
                <w:szCs w:val="21"/>
              </w:rPr>
            </w:pPr>
          </w:p>
        </w:tc>
        <w:tc>
          <w:tcPr>
            <w:tcW w:w="6536" w:type="dxa"/>
            <w:gridSpan w:val="67"/>
            <w:tcBorders>
              <w:top w:val="nil"/>
              <w:left w:val="nil"/>
              <w:bottom w:val="nil"/>
              <w:right w:val="nil"/>
            </w:tcBorders>
            <w:shd w:val="clear" w:color="auto" w:fill="auto"/>
            <w:vAlign w:val="bottom"/>
          </w:tcPr>
          <w:p w:rsidR="009C33A4" w:rsidRPr="00614D6A" w:rsidP="00C12F79" w14:paraId="4504ABCE" w14:textId="77777777">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rsidR="009C33A4" w:rsidRPr="00614D6A" w:rsidP="00C12F79" w14:paraId="5F3FDD1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rsidR="009C33A4" w:rsidRPr="00614D6A" w:rsidP="00C12F79" w14:paraId="3010D036"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rsidR="009C33A4" w:rsidRPr="00614D6A" w:rsidP="00C12F79" w14:paraId="101064D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CD2E92">
              <w:rPr>
                <w:sz w:val="21"/>
                <w:szCs w:val="21"/>
              </w:rPr>
              <w:fldChar w:fldCharType="separate"/>
            </w:r>
            <w:r w:rsidRPr="0067647E">
              <w:rPr>
                <w:sz w:val="21"/>
                <w:szCs w:val="21"/>
              </w:rPr>
              <w:fldChar w:fldCharType="end"/>
            </w:r>
            <w:r w:rsidRPr="0067647E">
              <w:rPr>
                <w:sz w:val="21"/>
                <w:szCs w:val="21"/>
              </w:rPr>
              <w:t xml:space="preserve"> UNKNOWN</w:t>
            </w:r>
          </w:p>
        </w:tc>
      </w:tr>
      <w:tr w14:paraId="5F02B369" w14:textId="77777777" w:rsidTr="00CB0B04">
        <w:tblPrEx>
          <w:tblW w:w="11065" w:type="dxa"/>
          <w:jc w:val="center"/>
          <w:tblLayout w:type="fixed"/>
          <w:tblCellMar>
            <w:left w:w="115" w:type="dxa"/>
            <w:right w:w="115" w:type="dxa"/>
          </w:tblCellMar>
          <w:tblLook w:val="01E0"/>
        </w:tblPrEx>
        <w:trPr>
          <w:trHeight w:val="288"/>
          <w:jc w:val="center"/>
        </w:trPr>
        <w:tc>
          <w:tcPr>
            <w:tcW w:w="379" w:type="dxa"/>
            <w:gridSpan w:val="4"/>
            <w:tcBorders>
              <w:top w:val="nil"/>
              <w:left w:val="single" w:sz="4" w:space="0" w:color="auto"/>
              <w:bottom w:val="nil"/>
              <w:right w:val="nil"/>
            </w:tcBorders>
            <w:shd w:val="clear" w:color="auto" w:fill="auto"/>
            <w:vAlign w:val="bottom"/>
          </w:tcPr>
          <w:p w:rsidR="009C33A4" w:rsidRPr="00614D6A" w:rsidP="00C12F79" w14:paraId="74969080" w14:textId="77777777">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rsidR="009C33A4" w:rsidRPr="00614D6A" w:rsidP="00C12F79" w14:paraId="4F327D6E" w14:textId="77777777">
            <w:pPr>
              <w:rPr>
                <w:color w:val="FF0000"/>
                <w:sz w:val="21"/>
                <w:szCs w:val="21"/>
              </w:rPr>
            </w:pPr>
            <w:r w:rsidRPr="00614D6A">
              <w:rPr>
                <w:sz w:val="21"/>
                <w:szCs w:val="21"/>
              </w:rPr>
              <w:t xml:space="preserve">If yes, select treatment(s): </w:t>
            </w:r>
          </w:p>
        </w:tc>
      </w:tr>
      <w:tr w14:paraId="3FF27EC9" w14:textId="77777777" w:rsidTr="00CB0B04">
        <w:tblPrEx>
          <w:tblW w:w="11065" w:type="dxa"/>
          <w:jc w:val="center"/>
          <w:tblLayout w:type="fixed"/>
          <w:tblCellMar>
            <w:left w:w="115" w:type="dxa"/>
            <w:right w:w="43" w:type="dxa"/>
          </w:tblCellMar>
          <w:tblLook w:val="01E0"/>
        </w:tblPrEx>
        <w:trPr>
          <w:trHeight w:val="317"/>
          <w:jc w:val="center"/>
        </w:trPr>
        <w:tc>
          <w:tcPr>
            <w:tcW w:w="641" w:type="dxa"/>
            <w:gridSpan w:val="12"/>
            <w:tcBorders>
              <w:top w:val="nil"/>
              <w:left w:val="single" w:sz="4" w:space="0" w:color="auto"/>
              <w:bottom w:val="nil"/>
              <w:right w:val="nil"/>
            </w:tcBorders>
            <w:vAlign w:val="bottom"/>
          </w:tcPr>
          <w:p w:rsidR="009C33A4" w:rsidRPr="00614D6A" w:rsidP="00C12F79" w14:paraId="05A9A3CE" w14:textId="77777777">
            <w:pPr>
              <w:spacing w:after="40"/>
              <w:rPr>
                <w:sz w:val="21"/>
                <w:szCs w:val="21"/>
              </w:rPr>
            </w:pPr>
          </w:p>
        </w:tc>
        <w:tc>
          <w:tcPr>
            <w:tcW w:w="10424" w:type="dxa"/>
            <w:gridSpan w:val="97"/>
            <w:tcBorders>
              <w:top w:val="nil"/>
              <w:left w:val="nil"/>
              <w:bottom w:val="nil"/>
              <w:right w:val="single" w:sz="4" w:space="0" w:color="auto"/>
            </w:tcBorders>
            <w:vAlign w:val="bottom"/>
          </w:tcPr>
          <w:p w:rsidR="009C33A4" w:rsidRPr="00614D6A" w:rsidP="00C12F79" w14:paraId="57FDD5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7E1B4AF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54F6AEF9" w14:textId="77777777">
            <w:pPr>
              <w:spacing w:after="40"/>
              <w:rPr>
                <w:sz w:val="21"/>
                <w:szCs w:val="21"/>
              </w:rPr>
            </w:pPr>
          </w:p>
        </w:tc>
        <w:tc>
          <w:tcPr>
            <w:tcW w:w="1639" w:type="dxa"/>
            <w:gridSpan w:val="12"/>
            <w:tcBorders>
              <w:top w:val="nil"/>
              <w:left w:val="nil"/>
              <w:bottom w:val="nil"/>
              <w:right w:val="nil"/>
            </w:tcBorders>
            <w:vAlign w:val="bottom"/>
          </w:tcPr>
          <w:p w:rsidR="009C33A4" w:rsidRPr="00614D6A" w:rsidP="00C12F79" w14:paraId="16A36B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rsidR="009C33A4" w:rsidRPr="00614D6A" w:rsidP="00C12F79" w14:paraId="164D22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rsidR="009C33A4" w:rsidRPr="00614D6A" w:rsidP="00C12F79" w14:paraId="283C6A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rsidR="009C33A4" w:rsidRPr="00614D6A" w:rsidP="00C12F79" w14:paraId="30DE4A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rsidR="009C33A4" w:rsidRPr="00614D6A" w:rsidP="00C12F79" w14:paraId="5ACCCE8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iuretics</w:t>
            </w:r>
          </w:p>
        </w:tc>
      </w:tr>
      <w:tr w14:paraId="4F211EE8"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81885C0" w14:textId="77777777">
            <w:pPr>
              <w:spacing w:after="40"/>
              <w:rPr>
                <w:sz w:val="21"/>
                <w:szCs w:val="21"/>
              </w:rPr>
            </w:pPr>
          </w:p>
        </w:tc>
        <w:tc>
          <w:tcPr>
            <w:tcW w:w="3129" w:type="dxa"/>
            <w:gridSpan w:val="26"/>
            <w:tcBorders>
              <w:top w:val="nil"/>
              <w:left w:val="nil"/>
              <w:bottom w:val="nil"/>
              <w:right w:val="nil"/>
            </w:tcBorders>
            <w:vAlign w:val="bottom"/>
          </w:tcPr>
          <w:p w:rsidR="009C33A4" w:rsidRPr="00614D6A" w:rsidP="00C12F79" w14:paraId="5FD01F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rsidR="009C33A4" w:rsidRPr="00614D6A" w:rsidP="00C12F79" w14:paraId="4E5AD16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rsidR="009C33A4" w:rsidRPr="00614D6A" w:rsidP="00C12F79" w14:paraId="0D1F91A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rsidR="009C33A4" w:rsidRPr="00614D6A" w:rsidP="00C12F79" w14:paraId="0F230F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Antibiotics</w:t>
            </w:r>
          </w:p>
        </w:tc>
      </w:tr>
      <w:tr w14:paraId="22C6721B"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44AB8D69"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45CDAE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6"/>
            <w:tcBorders>
              <w:top w:val="nil"/>
              <w:left w:val="nil"/>
              <w:bottom w:val="nil"/>
              <w:right w:val="nil"/>
            </w:tcBorders>
            <w:vAlign w:val="bottom"/>
          </w:tcPr>
          <w:p w:rsidR="009C33A4" w:rsidRPr="00614D6A" w:rsidP="00C12F79" w14:paraId="794676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rsidR="009C33A4" w:rsidRPr="00614D6A" w:rsidP="00C12F79" w14:paraId="1F42E15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rsidR="009C33A4" w:rsidRPr="00614D6A" w:rsidP="00C12F79" w14:paraId="63CBF6C3" w14:textId="77777777">
            <w:pPr>
              <w:spacing w:after="40"/>
              <w:rPr>
                <w:sz w:val="21"/>
                <w:szCs w:val="21"/>
              </w:rPr>
            </w:pPr>
          </w:p>
        </w:tc>
      </w:tr>
      <w:tr w14:paraId="4BDF576A"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3214326D" w14:textId="77777777">
            <w:pPr>
              <w:spacing w:after="40"/>
              <w:rPr>
                <w:sz w:val="8"/>
                <w:szCs w:val="8"/>
              </w:rPr>
            </w:pPr>
          </w:p>
        </w:tc>
      </w:tr>
      <w:tr w14:paraId="6DAD054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522952DA"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165C4AC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826F338"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21B1AC2D" w14:textId="77777777">
            <w:pPr>
              <w:spacing w:after="40"/>
              <w:rPr>
                <w:sz w:val="8"/>
                <w:szCs w:val="8"/>
              </w:rPr>
            </w:pPr>
          </w:p>
        </w:tc>
      </w:tr>
      <w:tr w14:paraId="2F1C4752"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494D8003"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34D6A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938D35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6AE8EF86" w14:textId="77777777">
            <w:pPr>
              <w:spacing w:after="40"/>
              <w:rPr>
                <w:sz w:val="21"/>
                <w:szCs w:val="21"/>
              </w:rPr>
            </w:pPr>
          </w:p>
        </w:tc>
        <w:tc>
          <w:tcPr>
            <w:tcW w:w="2819" w:type="dxa"/>
            <w:gridSpan w:val="23"/>
            <w:tcBorders>
              <w:top w:val="nil"/>
              <w:left w:val="nil"/>
              <w:bottom w:val="nil"/>
              <w:right w:val="nil"/>
            </w:tcBorders>
            <w:vAlign w:val="bottom"/>
          </w:tcPr>
          <w:p w:rsidR="009C33A4" w:rsidRPr="00614D6A" w:rsidP="00C12F79" w14:paraId="0539E69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rsidR="009C33A4" w:rsidRPr="00614D6A" w:rsidP="00C12F79" w14:paraId="1950BD2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rsidR="009C33A4" w:rsidRPr="00614D6A" w:rsidP="00C12F79" w14:paraId="49742E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Oxygen</w:t>
            </w:r>
          </w:p>
        </w:tc>
      </w:tr>
      <w:tr w14:paraId="7654D68F"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410DF56" w14:textId="77777777">
            <w:pPr>
              <w:spacing w:after="40"/>
              <w:rPr>
                <w:sz w:val="8"/>
                <w:szCs w:val="8"/>
              </w:rPr>
            </w:pPr>
          </w:p>
        </w:tc>
      </w:tr>
      <w:tr w14:paraId="06A82096"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2FB81081"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435DF5B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0BD154A" w14:textId="77777777" w:rsidTr="00CB0B04">
        <w:tblPrEx>
          <w:tblW w:w="11065" w:type="dxa"/>
          <w:jc w:val="center"/>
          <w:tblLayout w:type="fixed"/>
          <w:tblCellMar>
            <w:left w:w="115" w:type="dxa"/>
            <w:right w:w="43" w:type="dxa"/>
          </w:tblCellMar>
          <w:tblLook w:val="01E0"/>
        </w:tblPrEx>
        <w:trPr>
          <w:trHeight w:val="317"/>
          <w:jc w:val="center"/>
        </w:trPr>
        <w:tc>
          <w:tcPr>
            <w:tcW w:w="1152" w:type="dxa"/>
            <w:gridSpan w:val="15"/>
            <w:tcBorders>
              <w:top w:val="nil"/>
              <w:left w:val="single" w:sz="4" w:space="0" w:color="auto"/>
              <w:bottom w:val="nil"/>
              <w:right w:val="nil"/>
            </w:tcBorders>
            <w:vAlign w:val="bottom"/>
          </w:tcPr>
          <w:p w:rsidR="009C33A4" w:rsidRPr="00614D6A" w:rsidP="00C12F79" w14:paraId="7AF6C952" w14:textId="77777777">
            <w:pPr>
              <w:spacing w:after="40"/>
              <w:rPr>
                <w:sz w:val="21"/>
                <w:szCs w:val="21"/>
              </w:rPr>
            </w:pPr>
          </w:p>
        </w:tc>
        <w:tc>
          <w:tcPr>
            <w:tcW w:w="1795" w:type="dxa"/>
            <w:gridSpan w:val="14"/>
            <w:tcBorders>
              <w:top w:val="nil"/>
              <w:left w:val="nil"/>
              <w:bottom w:val="nil"/>
              <w:right w:val="nil"/>
            </w:tcBorders>
            <w:vAlign w:val="bottom"/>
          </w:tcPr>
          <w:p w:rsidR="009C33A4" w:rsidRPr="00614D6A" w:rsidP="00C12F79" w14:paraId="68963C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9C33A4" w:rsidRPr="00614D6A" w:rsidP="00C12F79" w14:paraId="66A6B75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rsidR="009C33A4" w:rsidRPr="00614D6A" w:rsidP="00C12F79" w14:paraId="24D594E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8181BE4"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nil"/>
              <w:left w:val="single" w:sz="4" w:space="0" w:color="auto"/>
              <w:bottom w:val="nil"/>
              <w:right w:val="single" w:sz="4" w:space="0" w:color="auto"/>
            </w:tcBorders>
            <w:vAlign w:val="bottom"/>
          </w:tcPr>
          <w:p w:rsidR="009C33A4" w:rsidRPr="00614D6A" w:rsidP="00C12F79" w14:paraId="60E68F66" w14:textId="77777777">
            <w:pPr>
              <w:spacing w:after="40"/>
              <w:rPr>
                <w:sz w:val="8"/>
                <w:szCs w:val="8"/>
              </w:rPr>
            </w:pPr>
          </w:p>
        </w:tc>
      </w:tr>
      <w:tr w14:paraId="1F58A14C"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FF2B985" w14:textId="77777777">
            <w:pPr>
              <w:spacing w:after="40"/>
              <w:rPr>
                <w:sz w:val="21"/>
                <w:szCs w:val="21"/>
              </w:rPr>
            </w:pPr>
          </w:p>
        </w:tc>
        <w:tc>
          <w:tcPr>
            <w:tcW w:w="10448" w:type="dxa"/>
            <w:gridSpan w:val="99"/>
            <w:tcBorders>
              <w:top w:val="nil"/>
              <w:left w:val="nil"/>
              <w:bottom w:val="nil"/>
              <w:right w:val="single" w:sz="4" w:space="0" w:color="auto"/>
            </w:tcBorders>
            <w:vAlign w:val="bottom"/>
          </w:tcPr>
          <w:p w:rsidR="009C33A4" w:rsidRPr="00614D6A" w:rsidP="00C12F79" w14:paraId="3DC3E5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0711AE0B"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single" w:sz="4" w:space="0" w:color="auto"/>
              <w:right w:val="nil"/>
            </w:tcBorders>
            <w:vAlign w:val="bottom"/>
          </w:tcPr>
          <w:p w:rsidR="009C33A4" w:rsidRPr="00614D6A" w:rsidP="00C12F79" w14:paraId="26309F2D" w14:textId="77777777">
            <w:pPr>
              <w:spacing w:after="40"/>
              <w:rPr>
                <w:sz w:val="21"/>
                <w:szCs w:val="21"/>
              </w:rPr>
            </w:pPr>
          </w:p>
        </w:tc>
        <w:tc>
          <w:tcPr>
            <w:tcW w:w="1088" w:type="dxa"/>
            <w:gridSpan w:val="8"/>
            <w:tcBorders>
              <w:top w:val="nil"/>
              <w:left w:val="nil"/>
              <w:bottom w:val="single" w:sz="4" w:space="0" w:color="auto"/>
              <w:right w:val="nil"/>
            </w:tcBorders>
            <w:vAlign w:val="bottom"/>
          </w:tcPr>
          <w:p w:rsidR="009C33A4" w:rsidRPr="00614D6A" w:rsidP="00C12F79" w14:paraId="32574E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rsidR="009C33A4" w:rsidRPr="00614D6A" w:rsidP="00C12F79" w14:paraId="5A6C47F7" w14:textId="77777777">
            <w:pPr>
              <w:spacing w:after="40"/>
              <w:rPr>
                <w:sz w:val="21"/>
                <w:szCs w:val="21"/>
              </w:rPr>
            </w:pPr>
            <w:r w:rsidRPr="00614D6A">
              <w:rPr>
                <w:sz w:val="21"/>
                <w:szCs w:val="21"/>
              </w:rPr>
              <w:t>Specify: ____________________________________________________________</w:t>
            </w:r>
          </w:p>
        </w:tc>
      </w:tr>
      <w:tr w14:paraId="7D27E386" w14:textId="77777777" w:rsidTr="00CB0B04">
        <w:tblPrEx>
          <w:tblW w:w="11065" w:type="dxa"/>
          <w:jc w:val="center"/>
          <w:tblLayout w:type="fixed"/>
          <w:tblCellMar>
            <w:left w:w="115" w:type="dxa"/>
            <w:right w:w="43" w:type="dxa"/>
          </w:tblCellMar>
          <w:tblLook w:val="01E0"/>
        </w:tblPrEx>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rsidR="009C33A4" w:rsidRPr="00520480" w:rsidP="00C12F79" w14:paraId="4C4E9145" w14:textId="77777777">
            <w:pPr>
              <w:spacing w:after="40"/>
              <w:rPr>
                <w:b/>
                <w:szCs w:val="8"/>
              </w:rPr>
            </w:pPr>
            <w:r w:rsidRPr="00520480">
              <w:rPr>
                <w:b/>
                <w:szCs w:val="8"/>
              </w:rPr>
              <w:t>Outcome</w:t>
            </w:r>
          </w:p>
        </w:tc>
      </w:tr>
      <w:tr w14:paraId="579B0D26" w14:textId="77777777" w:rsidTr="00CB0B04">
        <w:tblPrEx>
          <w:tblW w:w="11065" w:type="dxa"/>
          <w:jc w:val="center"/>
          <w:tblLayout w:type="fixed"/>
          <w:tblCellMar>
            <w:left w:w="115" w:type="dxa"/>
            <w:right w:w="43" w:type="dxa"/>
          </w:tblCellMar>
          <w:tblLook w:val="01E0"/>
        </w:tblPrEx>
        <w:trPr>
          <w:trHeight w:val="317"/>
          <w:jc w:val="center"/>
        </w:trPr>
        <w:tc>
          <w:tcPr>
            <w:tcW w:w="179" w:type="dxa"/>
            <w:tcBorders>
              <w:top w:val="single" w:sz="4" w:space="0" w:color="auto"/>
              <w:left w:val="single" w:sz="4" w:space="0" w:color="auto"/>
              <w:bottom w:val="nil"/>
              <w:right w:val="nil"/>
            </w:tcBorders>
            <w:vAlign w:val="bottom"/>
          </w:tcPr>
          <w:p w:rsidR="009C33A4" w:rsidRPr="00614D6A" w:rsidP="00C12F79" w14:paraId="7E507540" w14:textId="77777777">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rsidR="009C33A4" w:rsidRPr="009E1004" w:rsidP="00C12F79" w14:paraId="6FAF15E7" w14:textId="77777777">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rsidR="009C33A4" w:rsidRPr="00614D6A" w:rsidP="00C12F79" w14:paraId="2AE8304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rsidR="009C33A4" w:rsidRPr="00614D6A" w:rsidP="00C12F79" w14:paraId="2891339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rsidR="009C33A4" w:rsidRPr="00614D6A" w:rsidP="00C12F79" w14:paraId="6575F8B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rsidR="009C33A4" w:rsidRPr="00614D6A" w:rsidP="00C12F79" w14:paraId="79D410F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t determined</w:t>
            </w:r>
          </w:p>
        </w:tc>
      </w:tr>
      <w:tr w14:paraId="41BFD100"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725440BF" w14:textId="77777777">
            <w:pPr>
              <w:rPr>
                <w:sz w:val="21"/>
                <w:szCs w:val="21"/>
              </w:rPr>
            </w:pPr>
          </w:p>
        </w:tc>
        <w:tc>
          <w:tcPr>
            <w:tcW w:w="1988" w:type="dxa"/>
            <w:gridSpan w:val="14"/>
            <w:tcBorders>
              <w:top w:val="nil"/>
              <w:left w:val="nil"/>
              <w:bottom w:val="nil"/>
              <w:right w:val="nil"/>
            </w:tcBorders>
            <w:shd w:val="clear" w:color="auto" w:fill="FFFFFF"/>
            <w:vAlign w:val="bottom"/>
          </w:tcPr>
          <w:p w:rsidR="009C33A4" w:rsidRPr="00614D6A" w:rsidP="00C12F79" w14:paraId="2544C657" w14:textId="77777777">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rsidR="009C33A4" w:rsidRPr="00614D6A" w:rsidP="00C12F79" w14:paraId="5A79C142" w14:textId="77777777">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rsidR="009C33A4" w:rsidRPr="00614D6A" w:rsidP="00C12F79" w14:paraId="0BF7F006" w14:textId="77777777">
            <w:pPr>
              <w:rPr>
                <w:sz w:val="21"/>
                <w:szCs w:val="21"/>
              </w:rPr>
            </w:pPr>
          </w:p>
        </w:tc>
      </w:tr>
      <w:tr w14:paraId="4D261FD4" w14:textId="77777777" w:rsidTr="00CB0B04">
        <w:tblPrEx>
          <w:tblW w:w="11065" w:type="dxa"/>
          <w:jc w:val="center"/>
          <w:tblLayout w:type="fixed"/>
          <w:tblCellMar>
            <w:left w:w="115" w:type="dxa"/>
            <w:right w:w="43" w:type="dxa"/>
          </w:tblCellMar>
          <w:tblLook w:val="01E0"/>
        </w:tblPrEx>
        <w:trPr>
          <w:trHeight w:val="317"/>
          <w:jc w:val="center"/>
        </w:trPr>
        <w:tc>
          <w:tcPr>
            <w:tcW w:w="966" w:type="dxa"/>
            <w:gridSpan w:val="13"/>
            <w:tcBorders>
              <w:top w:val="nil"/>
              <w:left w:val="single" w:sz="4" w:space="0" w:color="auto"/>
              <w:bottom w:val="nil"/>
              <w:right w:val="nil"/>
            </w:tcBorders>
            <w:vAlign w:val="bottom"/>
          </w:tcPr>
          <w:p w:rsidR="009C33A4" w:rsidRPr="00614D6A" w:rsidP="00C12F79" w14:paraId="76C1B707" w14:textId="77777777">
            <w:pPr>
              <w:rPr>
                <w:sz w:val="21"/>
                <w:szCs w:val="21"/>
              </w:rPr>
            </w:pPr>
          </w:p>
        </w:tc>
        <w:tc>
          <w:tcPr>
            <w:tcW w:w="10099" w:type="dxa"/>
            <w:gridSpan w:val="96"/>
            <w:tcBorders>
              <w:top w:val="nil"/>
              <w:left w:val="nil"/>
              <w:bottom w:val="nil"/>
              <w:right w:val="single" w:sz="4" w:space="0" w:color="auto"/>
            </w:tcBorders>
            <w:shd w:val="clear" w:color="auto" w:fill="FFFFFF"/>
            <w:vAlign w:val="bottom"/>
          </w:tcPr>
          <w:p w:rsidR="009C33A4" w:rsidRPr="00614D6A" w:rsidP="00C12F79" w14:paraId="00977312"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1962686" w14:textId="77777777" w:rsidTr="00CB0B04">
        <w:tblPrEx>
          <w:tblW w:w="11065" w:type="dxa"/>
          <w:jc w:val="center"/>
          <w:tblLayout w:type="fixed"/>
          <w:tblCellMar>
            <w:left w:w="115" w:type="dxa"/>
            <w:right w:w="43" w:type="dxa"/>
          </w:tblCellMar>
          <w:tblLook w:val="01E0"/>
        </w:tblPrEx>
        <w:trPr>
          <w:trHeight w:val="317"/>
          <w:jc w:val="center"/>
        </w:trPr>
        <w:tc>
          <w:tcPr>
            <w:tcW w:w="1013" w:type="dxa"/>
            <w:gridSpan w:val="14"/>
            <w:tcBorders>
              <w:top w:val="nil"/>
              <w:left w:val="single" w:sz="4" w:space="0" w:color="auto"/>
              <w:bottom w:val="nil"/>
              <w:right w:val="nil"/>
            </w:tcBorders>
            <w:vAlign w:val="bottom"/>
          </w:tcPr>
          <w:p w:rsidR="009C33A4" w:rsidRPr="00614D6A" w:rsidP="00C12F79" w14:paraId="4A9FDAE3" w14:textId="77777777">
            <w:pPr>
              <w:rPr>
                <w:sz w:val="21"/>
                <w:szCs w:val="21"/>
              </w:rPr>
            </w:pPr>
          </w:p>
        </w:tc>
        <w:tc>
          <w:tcPr>
            <w:tcW w:w="1235" w:type="dxa"/>
            <w:gridSpan w:val="7"/>
            <w:tcBorders>
              <w:top w:val="nil"/>
              <w:left w:val="nil"/>
              <w:bottom w:val="nil"/>
              <w:right w:val="nil"/>
            </w:tcBorders>
            <w:vAlign w:val="bottom"/>
          </w:tcPr>
          <w:p w:rsidR="009C33A4" w:rsidRPr="00614D6A" w:rsidP="00C12F79" w14:paraId="719D17B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rsidR="009C33A4" w:rsidRPr="00614D6A" w:rsidP="00C12F79" w14:paraId="32A3E53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rsidR="009C33A4" w:rsidRPr="00614D6A" w:rsidP="00C12F79" w14:paraId="549CE35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9C33A4" w:rsidRPr="00614D6A" w:rsidP="00C12F79" w14:paraId="21CB611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rsidR="009C33A4" w:rsidRPr="00614D6A" w:rsidP="00C12F79" w14:paraId="1257B3C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rsidR="009C33A4" w:rsidRPr="00614D6A" w:rsidP="00C12F79" w14:paraId="4999852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t determined</w:t>
            </w:r>
          </w:p>
        </w:tc>
      </w:tr>
      <w:tr w14:paraId="3E115663"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1850B81A" w14:textId="77777777">
            <w:pPr>
              <w:rPr>
                <w:sz w:val="21"/>
                <w:szCs w:val="21"/>
              </w:rPr>
            </w:pPr>
          </w:p>
        </w:tc>
        <w:tc>
          <w:tcPr>
            <w:tcW w:w="1810" w:type="dxa"/>
            <w:gridSpan w:val="12"/>
            <w:tcBorders>
              <w:top w:val="nil"/>
              <w:left w:val="nil"/>
              <w:bottom w:val="nil"/>
              <w:right w:val="nil"/>
            </w:tcBorders>
            <w:shd w:val="clear" w:color="auto" w:fill="FFFFFF"/>
            <w:vAlign w:val="bottom"/>
          </w:tcPr>
          <w:p w:rsidR="009C33A4" w:rsidRPr="00614D6A" w:rsidP="00C12F79" w14:paraId="6BB3739E" w14:textId="77777777">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rsidR="009C33A4" w:rsidRPr="00614D6A" w:rsidP="00C12F79" w14:paraId="5E675AC0" w14:textId="77777777">
            <w:pPr>
              <w:rPr>
                <w:sz w:val="21"/>
                <w:szCs w:val="21"/>
                <w:vertAlign w:val="superscript"/>
              </w:rPr>
            </w:pPr>
            <w:r w:rsidRPr="00614D6A">
              <w:rPr>
                <w:sz w:val="21"/>
                <w:szCs w:val="21"/>
              </w:rPr>
              <w:t>______________________________________________________</w:t>
            </w:r>
          </w:p>
        </w:tc>
      </w:tr>
      <w:tr w14:paraId="70821BCF" w14:textId="77777777" w:rsidTr="00CB0B04">
        <w:tblPrEx>
          <w:tblW w:w="11065" w:type="dxa"/>
          <w:jc w:val="center"/>
          <w:tblLayout w:type="fixed"/>
          <w:tblCellMar>
            <w:left w:w="115" w:type="dxa"/>
            <w:right w:w="43" w:type="dxa"/>
          </w:tblCellMar>
          <w:tblLook w:val="01E0"/>
        </w:tblPrEx>
        <w:trPr>
          <w:trHeight w:val="317"/>
          <w:jc w:val="center"/>
        </w:trPr>
        <w:tc>
          <w:tcPr>
            <w:tcW w:w="617" w:type="dxa"/>
            <w:gridSpan w:val="10"/>
            <w:tcBorders>
              <w:top w:val="nil"/>
              <w:left w:val="single" w:sz="4" w:space="0" w:color="auto"/>
              <w:bottom w:val="nil"/>
              <w:right w:val="nil"/>
            </w:tcBorders>
            <w:vAlign w:val="bottom"/>
          </w:tcPr>
          <w:p w:rsidR="009C33A4" w:rsidRPr="00614D6A" w:rsidP="00C12F79" w14:paraId="3A2BD740" w14:textId="77777777">
            <w:pPr>
              <w:rPr>
                <w:sz w:val="21"/>
                <w:szCs w:val="21"/>
              </w:rPr>
            </w:pPr>
          </w:p>
        </w:tc>
        <w:tc>
          <w:tcPr>
            <w:tcW w:w="3081" w:type="dxa"/>
            <w:gridSpan w:val="24"/>
            <w:tcBorders>
              <w:top w:val="nil"/>
              <w:left w:val="nil"/>
              <w:bottom w:val="nil"/>
              <w:right w:val="nil"/>
            </w:tcBorders>
            <w:shd w:val="clear" w:color="auto" w:fill="FFFFFF"/>
            <w:vAlign w:val="bottom"/>
          </w:tcPr>
          <w:p w:rsidR="009C33A4" w:rsidRPr="00614D6A" w:rsidP="00C12F79" w14:paraId="3EED906F" w14:textId="77777777">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rsidR="009C33A4" w:rsidRPr="00614D6A" w:rsidP="00C12F79" w14:paraId="3ACAD887"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rsidR="009C33A4" w:rsidRPr="00614D6A" w:rsidP="00C12F79" w14:paraId="12E1839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CD2E92">
              <w:rPr>
                <w:sz w:val="21"/>
                <w:szCs w:val="21"/>
              </w:rPr>
              <w:fldChar w:fldCharType="separate"/>
            </w:r>
            <w:r w:rsidRPr="00614D6A">
              <w:rPr>
                <w:sz w:val="21"/>
                <w:szCs w:val="21"/>
              </w:rPr>
              <w:fldChar w:fldCharType="end"/>
            </w:r>
            <w:r w:rsidRPr="00614D6A">
              <w:rPr>
                <w:sz w:val="21"/>
                <w:szCs w:val="21"/>
              </w:rPr>
              <w:t xml:space="preserve"> No</w:t>
            </w:r>
          </w:p>
        </w:tc>
      </w:tr>
      <w:tr w14:paraId="07F4B2F3" w14:textId="77777777" w:rsidTr="00CB0B04">
        <w:tblPrEx>
          <w:tblW w:w="11065" w:type="dxa"/>
          <w:jc w:val="center"/>
          <w:tblLayout w:type="fixed"/>
          <w:tblCellMar>
            <w:left w:w="115" w:type="dxa"/>
            <w:right w:w="43" w:type="dxa"/>
          </w:tblCellMar>
          <w:tblLook w:val="01E0"/>
        </w:tblPrEx>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rsidR="009C33A4" w:rsidRPr="00614D6A" w:rsidP="00C12F79" w14:paraId="4A71B9E0" w14:textId="77777777">
            <w:pPr>
              <w:jc w:val="right"/>
              <w:rPr>
                <w:b/>
                <w:sz w:val="8"/>
                <w:szCs w:val="8"/>
                <w:vertAlign w:val="superscript"/>
              </w:rPr>
            </w:pPr>
          </w:p>
        </w:tc>
      </w:tr>
      <w:tr w14:paraId="7BFB5BB8"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5181CF52" w14:textId="77777777">
            <w:pPr>
              <w:rPr>
                <w:b/>
                <w:bCs/>
              </w:rPr>
            </w:pPr>
            <w:r>
              <w:rPr>
                <w:b/>
                <w:bCs/>
              </w:rPr>
              <w:t>Component Details</w:t>
            </w:r>
          </w:p>
        </w:tc>
      </w:tr>
      <w:tr w14:paraId="2B203424" w14:textId="77777777" w:rsidTr="00CB0B04">
        <w:tblPrEx>
          <w:tblW w:w="11065" w:type="dxa"/>
          <w:jc w:val="center"/>
          <w:tblLayout w:type="fixed"/>
          <w:tblCellMar>
            <w:left w:w="115" w:type="dxa"/>
            <w:right w:w="115" w:type="dxa"/>
          </w:tblCellMar>
          <w:tblLook w:val="01E0"/>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rsidR="009C33A4" w:rsidRPr="009E1004" w:rsidP="00C12F79" w14:paraId="74FAA75D" w14:textId="77777777">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rsidR="009C33A4" w:rsidRPr="00614D6A" w:rsidP="00C12F79" w14:paraId="4EF38F0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D2E92">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rsidR="009C33A4" w:rsidRPr="00614D6A" w:rsidP="00C12F79" w14:paraId="70C1C259"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D2E92">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9C33A4" w:rsidRPr="00614D6A" w:rsidP="00C12F79" w14:paraId="5449B7E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CD2E92">
              <w:rPr>
                <w:sz w:val="22"/>
                <w:szCs w:val="22"/>
              </w:rPr>
              <w:fldChar w:fldCharType="separate"/>
            </w:r>
            <w:r w:rsidRPr="00614D6A">
              <w:rPr>
                <w:sz w:val="22"/>
                <w:szCs w:val="22"/>
              </w:rPr>
              <w:fldChar w:fldCharType="end"/>
            </w:r>
            <w:r w:rsidRPr="00614D6A">
              <w:rPr>
                <w:sz w:val="22"/>
                <w:szCs w:val="22"/>
              </w:rPr>
              <w:t xml:space="preserve"> N/A</w:t>
            </w:r>
          </w:p>
        </w:tc>
      </w:tr>
      <w:tr w14:paraId="5B261842"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shd w:val="clear" w:color="auto" w:fill="auto"/>
            <w:tcMar>
              <w:left w:w="72" w:type="dxa"/>
              <w:right w:w="72" w:type="dxa"/>
            </w:tcMar>
            <w:vAlign w:val="bottom"/>
          </w:tcPr>
          <w:p w:rsidR="009C33A4" w:rsidRPr="00614D6A" w:rsidP="00C12F79" w14:paraId="0D7D1728"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rsidR="009C33A4" w:rsidRPr="00614D6A" w:rsidP="00C12F79" w14:paraId="12EE175A"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rsidR="009C33A4" w:rsidRPr="00614D6A" w:rsidP="00C12F79" w14:paraId="5302858D" w14:textId="77777777">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rsidR="009C33A4" w:rsidRPr="009E1004" w:rsidP="00C12F79" w14:paraId="22CA525C" w14:textId="77777777">
            <w:pPr>
              <w:rPr>
                <w:b/>
                <w:bCs/>
                <w:sz w:val="20"/>
                <w:szCs w:val="20"/>
              </w:rPr>
            </w:pPr>
            <w:r w:rsidRPr="009E1004">
              <w:rPr>
                <w:b/>
                <w:bCs/>
                <w:sz w:val="20"/>
                <w:szCs w:val="20"/>
              </w:rPr>
              <w:t>^</w:t>
            </w:r>
            <w:r w:rsidRPr="002F32AF">
              <w:rPr>
                <w:bCs/>
                <w:sz w:val="20"/>
                <w:szCs w:val="20"/>
              </w:rPr>
              <w:t>Unit number</w:t>
            </w:r>
          </w:p>
          <w:p w:rsidR="009C33A4" w:rsidRPr="00614D6A" w:rsidP="00C12F79" w14:paraId="46C6489F" w14:textId="77777777">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rsidR="009C33A4" w:rsidRPr="009E1004" w:rsidP="00C12F79" w14:paraId="3FDCD441" w14:textId="77777777">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rsidR="009C33A4" w:rsidP="00C12F79" w14:paraId="15C788F3" w14:textId="77777777">
            <w:pPr>
              <w:rPr>
                <w:b/>
                <w:bCs/>
                <w:sz w:val="20"/>
                <w:szCs w:val="20"/>
              </w:rPr>
            </w:pPr>
            <w:r w:rsidRPr="009E1004">
              <w:rPr>
                <w:b/>
                <w:bCs/>
                <w:sz w:val="20"/>
                <w:szCs w:val="20"/>
              </w:rPr>
              <w:t xml:space="preserve">*Blood group </w:t>
            </w:r>
          </w:p>
          <w:p w:rsidR="009C33A4" w:rsidRPr="009E1004" w:rsidP="00C12F79" w14:paraId="22DD82C2" w14:textId="77777777">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rsidR="009C33A4" w:rsidRPr="001D30C6" w:rsidP="00C12F79" w14:paraId="26EE13F6" w14:textId="77777777">
            <w:pPr>
              <w:rPr>
                <w:b/>
                <w:bCs/>
                <w:sz w:val="20"/>
                <w:szCs w:val="20"/>
              </w:rPr>
            </w:pPr>
            <w:r w:rsidRPr="001D30C6">
              <w:rPr>
                <w:b/>
                <w:bCs/>
                <w:sz w:val="20"/>
                <w:szCs w:val="20"/>
              </w:rPr>
              <w:t xml:space="preserve">Implicated </w:t>
            </w:r>
          </w:p>
          <w:p w:rsidR="009C33A4" w:rsidRPr="00614D6A" w:rsidP="00C12F79" w14:paraId="168082C9" w14:textId="77777777">
            <w:pPr>
              <w:rPr>
                <w:bCs/>
                <w:sz w:val="20"/>
                <w:szCs w:val="20"/>
              </w:rPr>
            </w:pPr>
            <w:r w:rsidRPr="001D30C6">
              <w:rPr>
                <w:b/>
                <w:bCs/>
                <w:sz w:val="20"/>
                <w:szCs w:val="20"/>
              </w:rPr>
              <w:t>Unit?</w:t>
            </w:r>
          </w:p>
        </w:tc>
      </w:tr>
      <w:tr w14:paraId="6CDE106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D9D9D9"/>
            <w:tcMar>
              <w:left w:w="72" w:type="dxa"/>
              <w:right w:w="72" w:type="dxa"/>
            </w:tcMar>
            <w:vAlign w:val="bottom"/>
          </w:tcPr>
          <w:p w:rsidR="009C33A4" w:rsidRPr="00614D6A" w:rsidP="00C12F79" w14:paraId="5F7D8181" w14:textId="77777777">
            <w:pPr>
              <w:rPr>
                <w:b/>
                <w:bCs/>
                <w:sz w:val="20"/>
                <w:szCs w:val="20"/>
              </w:rPr>
            </w:pPr>
            <w:r w:rsidRPr="00614D6A">
              <w:rPr>
                <w:b/>
                <w:bCs/>
                <w:sz w:val="20"/>
                <w:szCs w:val="20"/>
              </w:rPr>
              <w:t>^IMPLICATED UNIT</w:t>
            </w:r>
          </w:p>
        </w:tc>
      </w:tr>
      <w:tr w14:paraId="4C77C08A"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D9D9D9"/>
            <w:tcMar>
              <w:left w:w="72" w:type="dxa"/>
              <w:right w:w="72" w:type="dxa"/>
            </w:tcMar>
            <w:vAlign w:val="bottom"/>
          </w:tcPr>
          <w:p w:rsidR="009C33A4" w:rsidRPr="00614D6A" w:rsidP="00C12F79" w14:paraId="1E28E1EB" w14:textId="77777777">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rsidR="009C33A4" w:rsidRPr="00614D6A" w:rsidP="00C12F79" w14:paraId="216FB064"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rsidR="009C33A4" w:rsidRPr="00614D6A" w:rsidP="00C12F79" w14:paraId="54CEB2C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18ACB2C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3453C1F4" w14:textId="77777777">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rsidR="009C33A4" w:rsidRPr="00614D6A" w:rsidP="00C12F79" w14:paraId="0C448DED" w14:textId="77777777">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rsidR="009C33A4" w:rsidRPr="00614D6A" w:rsidP="00C12F79" w14:paraId="3D05803C" w14:textId="77777777">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rsidR="009C33A4" w:rsidRPr="00614D6A" w:rsidP="00C12F79" w14:paraId="17154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9C33A4" w:rsidRPr="00614D6A" w:rsidP="00C12F79" w14:paraId="275FEA7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9C33A4" w:rsidRPr="00614D6A" w:rsidP="00C12F79" w14:paraId="25B1C0D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rsidR="009C33A4" w:rsidRPr="00614D6A" w:rsidP="00C12F79" w14:paraId="2F402FD5" w14:textId="77777777">
            <w:pPr>
              <w:jc w:val="center"/>
              <w:rPr>
                <w:bCs/>
                <w:sz w:val="18"/>
                <w:szCs w:val="18"/>
              </w:rPr>
            </w:pPr>
            <w:r w:rsidRPr="00614D6A">
              <w:rPr>
                <w:sz w:val="22"/>
                <w:szCs w:val="22"/>
              </w:rPr>
              <w:t>Y</w:t>
            </w:r>
          </w:p>
        </w:tc>
      </w:tr>
      <w:tr w14:paraId="127442CF"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292256E2" w14:textId="77777777">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256BF365"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8"/>
            <w:vMerge/>
            <w:shd w:val="clear" w:color="auto" w:fill="D9D9D9"/>
            <w:tcMar>
              <w:left w:w="72" w:type="dxa"/>
              <w:right w:w="72" w:type="dxa"/>
            </w:tcMar>
            <w:vAlign w:val="bottom"/>
          </w:tcPr>
          <w:p w:rsidR="009C33A4" w:rsidRPr="00614D6A" w:rsidP="00C12F79" w14:paraId="3965349F"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7AA083D0" w14:textId="77777777">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rsidR="009C33A4" w:rsidRPr="00614D6A" w:rsidP="00C12F79" w14:paraId="7AEDAA69" w14:textId="77777777">
            <w:pPr>
              <w:rPr>
                <w:bCs/>
                <w:sz w:val="18"/>
                <w:szCs w:val="18"/>
              </w:rPr>
            </w:pPr>
          </w:p>
        </w:tc>
        <w:tc>
          <w:tcPr>
            <w:tcW w:w="636" w:type="dxa"/>
            <w:gridSpan w:val="7"/>
            <w:vMerge/>
            <w:tcBorders>
              <w:bottom w:val="nil"/>
            </w:tcBorders>
            <w:shd w:val="clear" w:color="auto" w:fill="D9D9D9"/>
            <w:tcMar>
              <w:left w:w="72" w:type="dxa"/>
              <w:right w:w="72" w:type="dxa"/>
            </w:tcMar>
            <w:vAlign w:val="bottom"/>
          </w:tcPr>
          <w:p w:rsidR="009C33A4" w:rsidRPr="00614D6A" w:rsidP="00C12F79" w14:paraId="0AAF750F"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9C33A4" w:rsidRPr="00614D6A" w:rsidP="00C12F79" w14:paraId="082A7E1E"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9C33A4" w:rsidRPr="00614D6A" w:rsidP="00C12F79" w14:paraId="61350B2E" w14:textId="77777777">
            <w:pPr>
              <w:ind w:left="-72"/>
              <w:rPr>
                <w:bCs/>
                <w:sz w:val="18"/>
                <w:szCs w:val="18"/>
              </w:rPr>
            </w:pPr>
          </w:p>
        </w:tc>
        <w:tc>
          <w:tcPr>
            <w:tcW w:w="914" w:type="dxa"/>
            <w:vMerge/>
            <w:shd w:val="clear" w:color="auto" w:fill="D9D9D9"/>
            <w:tcMar>
              <w:left w:w="72" w:type="dxa"/>
              <w:right w:w="72" w:type="dxa"/>
            </w:tcMar>
            <w:vAlign w:val="center"/>
          </w:tcPr>
          <w:p w:rsidR="009C33A4" w:rsidRPr="00614D6A" w:rsidP="00C12F79" w14:paraId="4AFACC16" w14:textId="77777777">
            <w:pPr>
              <w:jc w:val="center"/>
              <w:rPr>
                <w:bCs/>
                <w:sz w:val="18"/>
                <w:szCs w:val="18"/>
              </w:rPr>
            </w:pPr>
          </w:p>
        </w:tc>
      </w:tr>
      <w:tr w14:paraId="2683D6A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D9D9D9"/>
            <w:tcMar>
              <w:left w:w="72" w:type="dxa"/>
              <w:right w:w="72" w:type="dxa"/>
            </w:tcMar>
            <w:vAlign w:val="bottom"/>
          </w:tcPr>
          <w:p w:rsidR="009C33A4" w:rsidRPr="00614D6A" w:rsidP="00C12F79" w14:paraId="1133B85F"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rsidR="009C33A4" w:rsidRPr="00614D6A" w:rsidP="00C12F79" w14:paraId="0834DEB2" w14:textId="77777777">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rsidR="009C33A4" w:rsidRPr="00614D6A" w:rsidP="00C12F79" w14:paraId="6F4FFF65" w14:textId="77777777">
            <w:pPr>
              <w:rPr>
                <w:bCs/>
                <w:sz w:val="18"/>
                <w:szCs w:val="18"/>
              </w:rPr>
            </w:pPr>
          </w:p>
        </w:tc>
        <w:tc>
          <w:tcPr>
            <w:tcW w:w="1725" w:type="dxa"/>
            <w:gridSpan w:val="17"/>
            <w:tcBorders>
              <w:top w:val="nil"/>
              <w:bottom w:val="nil"/>
            </w:tcBorders>
            <w:shd w:val="clear" w:color="auto" w:fill="D9D9D9"/>
            <w:vAlign w:val="bottom"/>
          </w:tcPr>
          <w:p w:rsidR="009C33A4" w:rsidRPr="00614D6A" w:rsidP="00C12F79" w14:paraId="6B05B06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rsidR="009C33A4" w:rsidRPr="00614D6A" w:rsidP="00C12F79" w14:paraId="544CB8FB"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rsidR="009C33A4" w:rsidRPr="00614D6A" w:rsidP="00C12F79" w14:paraId="1E61482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9C33A4" w:rsidRPr="00614D6A" w:rsidP="00C12F79" w14:paraId="1518F6C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9C33A4" w:rsidRPr="00614D6A" w:rsidP="00C12F79" w14:paraId="79BEF8A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rsidR="009C33A4" w:rsidRPr="00614D6A" w:rsidP="00C12F79" w14:paraId="2E55A410" w14:textId="77777777">
            <w:pPr>
              <w:jc w:val="center"/>
              <w:rPr>
                <w:bCs/>
                <w:sz w:val="18"/>
                <w:szCs w:val="18"/>
              </w:rPr>
            </w:pPr>
          </w:p>
        </w:tc>
      </w:tr>
      <w:tr w14:paraId="76CD6785"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D9D9D9"/>
            <w:tcMar>
              <w:left w:w="72" w:type="dxa"/>
              <w:right w:w="72" w:type="dxa"/>
            </w:tcMar>
            <w:vAlign w:val="bottom"/>
          </w:tcPr>
          <w:p w:rsidR="009C33A4" w:rsidRPr="00614D6A" w:rsidP="00C12F79" w14:paraId="2ACE7A2B" w14:textId="77777777">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rsidR="009C33A4" w:rsidRPr="00614D6A" w:rsidP="00C12F79" w14:paraId="4E31919F" w14:textId="77777777">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rsidR="009C33A4" w:rsidRPr="00614D6A" w:rsidP="00C12F79" w14:paraId="5EAC5DF9" w14:textId="77777777">
            <w:pPr>
              <w:rPr>
                <w:bCs/>
                <w:sz w:val="18"/>
                <w:szCs w:val="18"/>
              </w:rPr>
            </w:pPr>
          </w:p>
        </w:tc>
        <w:tc>
          <w:tcPr>
            <w:tcW w:w="1725" w:type="dxa"/>
            <w:gridSpan w:val="17"/>
            <w:tcBorders>
              <w:top w:val="nil"/>
            </w:tcBorders>
            <w:shd w:val="clear" w:color="auto" w:fill="D9D9D9"/>
            <w:vAlign w:val="bottom"/>
          </w:tcPr>
          <w:p w:rsidR="009C33A4" w:rsidRPr="00614D6A" w:rsidP="00C12F79" w14:paraId="159DF1CD" w14:textId="77777777">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rsidR="009C33A4" w:rsidRPr="00614D6A" w:rsidP="00C12F79" w14:paraId="6751FEDE" w14:textId="77777777">
            <w:pPr>
              <w:rPr>
                <w:bCs/>
                <w:sz w:val="18"/>
                <w:szCs w:val="18"/>
              </w:rPr>
            </w:pPr>
          </w:p>
        </w:tc>
        <w:tc>
          <w:tcPr>
            <w:tcW w:w="636" w:type="dxa"/>
            <w:gridSpan w:val="7"/>
            <w:tcBorders>
              <w:top w:val="nil"/>
            </w:tcBorders>
            <w:shd w:val="clear" w:color="auto" w:fill="D9D9D9"/>
            <w:tcMar>
              <w:left w:w="72" w:type="dxa"/>
              <w:right w:w="72" w:type="dxa"/>
            </w:tcMar>
            <w:vAlign w:val="bottom"/>
          </w:tcPr>
          <w:p w:rsidR="009C33A4" w:rsidRPr="00614D6A" w:rsidP="00C12F79" w14:paraId="4FAB69BB"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9C33A4" w:rsidRPr="00614D6A" w:rsidP="00C12F79" w14:paraId="7E04180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9C33A4" w:rsidRPr="00614D6A" w:rsidP="00C12F79" w14:paraId="7E1AB05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rsidR="009C33A4" w:rsidRPr="00614D6A" w:rsidP="00C12F79" w14:paraId="60ECC84F" w14:textId="77777777">
            <w:pPr>
              <w:jc w:val="center"/>
              <w:rPr>
                <w:bCs/>
                <w:sz w:val="18"/>
                <w:szCs w:val="18"/>
              </w:rPr>
            </w:pPr>
          </w:p>
        </w:tc>
      </w:tr>
      <w:tr w14:paraId="3C38C536"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bottom w:val="nil"/>
            </w:tcBorders>
            <w:shd w:val="clear" w:color="auto" w:fill="auto"/>
            <w:tcMar>
              <w:left w:w="72" w:type="dxa"/>
              <w:right w:w="72" w:type="dxa"/>
            </w:tcMar>
            <w:vAlign w:val="bottom"/>
          </w:tcPr>
          <w:p w:rsidR="009C33A4" w:rsidRPr="00614D6A" w:rsidP="00C12F79" w14:paraId="41095DF1" w14:textId="77777777">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rsidR="009C33A4" w:rsidRPr="00614D6A" w:rsidP="00C12F79" w14:paraId="1F65AD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rsidR="009C33A4" w:rsidRPr="00614D6A" w:rsidP="00C12F79" w14:paraId="1ABE2E9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Entire unit</w:t>
            </w:r>
          </w:p>
          <w:p w:rsidR="009C33A4" w:rsidRPr="00614D6A" w:rsidP="00C12F79" w14:paraId="0D0E32F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Partial unit</w:t>
            </w:r>
          </w:p>
          <w:p w:rsidR="009C33A4" w:rsidRPr="00614D6A" w:rsidP="00C12F79" w14:paraId="74C52A74" w14:textId="77777777">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rsidR="009C33A4" w:rsidRPr="00614D6A" w:rsidP="00C12F79" w14:paraId="4AFA9B5A" w14:textId="77777777">
            <w:pPr>
              <w:rPr>
                <w:sz w:val="18"/>
                <w:szCs w:val="18"/>
              </w:rPr>
            </w:pPr>
            <w:r w:rsidRPr="00614D6A">
              <w:rPr>
                <w:sz w:val="18"/>
                <w:szCs w:val="18"/>
              </w:rPr>
              <w:t>__ __ __ __ __</w:t>
            </w:r>
          </w:p>
        </w:tc>
        <w:tc>
          <w:tcPr>
            <w:tcW w:w="1545" w:type="dxa"/>
            <w:gridSpan w:val="19"/>
            <w:vMerge w:val="restart"/>
            <w:shd w:val="clear" w:color="auto" w:fill="auto"/>
            <w:tcMar>
              <w:left w:w="72" w:type="dxa"/>
              <w:right w:w="72" w:type="dxa"/>
            </w:tcMar>
            <w:vAlign w:val="bottom"/>
          </w:tcPr>
          <w:p w:rsidR="009C33A4" w:rsidRPr="00614D6A" w:rsidP="00C12F79" w14:paraId="0B26A53D" w14:textId="77777777">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rsidR="009C33A4" w:rsidRPr="00614D6A" w:rsidP="00C12F79" w14:paraId="649DCAF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9C33A4" w:rsidRPr="00614D6A" w:rsidP="00C12F79" w14:paraId="148002E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9C33A4" w:rsidRPr="00614D6A" w:rsidP="00C12F79" w14:paraId="0DFB3E7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rsidR="009C33A4" w:rsidRPr="00614D6A" w:rsidP="00C12F79" w14:paraId="7A983511" w14:textId="77777777">
            <w:pPr>
              <w:jc w:val="center"/>
              <w:rPr>
                <w:bCs/>
                <w:sz w:val="18"/>
                <w:szCs w:val="18"/>
              </w:rPr>
            </w:pPr>
            <w:r w:rsidRPr="00614D6A">
              <w:rPr>
                <w:sz w:val="22"/>
                <w:szCs w:val="22"/>
              </w:rPr>
              <w:t>N</w:t>
            </w:r>
          </w:p>
        </w:tc>
      </w:tr>
      <w:tr w14:paraId="5A554DE7"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68F28228" w14:textId="77777777">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3A7814B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CD2E92">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2BBEB42D"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4E12EF13" w14:textId="77777777">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rsidR="009C33A4" w:rsidRPr="00614D6A" w:rsidP="00C12F79" w14:paraId="476A85BE" w14:textId="77777777">
            <w:pPr>
              <w:rPr>
                <w:bCs/>
                <w:sz w:val="18"/>
                <w:szCs w:val="18"/>
              </w:rPr>
            </w:pPr>
          </w:p>
        </w:tc>
        <w:tc>
          <w:tcPr>
            <w:tcW w:w="636" w:type="dxa"/>
            <w:gridSpan w:val="7"/>
            <w:vMerge/>
            <w:tcBorders>
              <w:bottom w:val="nil"/>
            </w:tcBorders>
            <w:shd w:val="clear" w:color="auto" w:fill="auto"/>
            <w:tcMar>
              <w:left w:w="72" w:type="dxa"/>
              <w:right w:w="72" w:type="dxa"/>
            </w:tcMar>
            <w:vAlign w:val="bottom"/>
          </w:tcPr>
          <w:p w:rsidR="009C33A4" w:rsidRPr="00614D6A" w:rsidP="00C12F79" w14:paraId="5C999BB2"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9C33A4" w:rsidRPr="00614D6A" w:rsidP="00C12F79" w14:paraId="0BF6D50F"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9C33A4" w:rsidRPr="00614D6A" w:rsidP="00C12F79" w14:paraId="17584850" w14:textId="77777777">
            <w:pPr>
              <w:ind w:left="-72"/>
              <w:rPr>
                <w:bCs/>
                <w:sz w:val="18"/>
                <w:szCs w:val="18"/>
              </w:rPr>
            </w:pPr>
          </w:p>
        </w:tc>
        <w:tc>
          <w:tcPr>
            <w:tcW w:w="914" w:type="dxa"/>
            <w:vMerge/>
            <w:shd w:val="clear" w:color="auto" w:fill="auto"/>
            <w:tcMar>
              <w:left w:w="72" w:type="dxa"/>
              <w:right w:w="72" w:type="dxa"/>
            </w:tcMar>
            <w:vAlign w:val="center"/>
          </w:tcPr>
          <w:p w:rsidR="009C33A4" w:rsidRPr="00614D6A" w:rsidP="00C12F79" w14:paraId="30DAF0D1" w14:textId="77777777">
            <w:pPr>
              <w:jc w:val="center"/>
              <w:rPr>
                <w:bCs/>
                <w:sz w:val="18"/>
                <w:szCs w:val="18"/>
              </w:rPr>
            </w:pPr>
          </w:p>
        </w:tc>
      </w:tr>
      <w:tr w14:paraId="3405A818"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bottom w:val="nil"/>
            </w:tcBorders>
            <w:shd w:val="clear" w:color="auto" w:fill="auto"/>
            <w:tcMar>
              <w:left w:w="72" w:type="dxa"/>
              <w:right w:w="72" w:type="dxa"/>
            </w:tcMar>
            <w:vAlign w:val="bottom"/>
          </w:tcPr>
          <w:p w:rsidR="009C33A4" w:rsidRPr="00614D6A" w:rsidP="00C12F79" w14:paraId="159A77CE"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rsidR="009C33A4" w:rsidRPr="00614D6A" w:rsidP="00C12F79" w14:paraId="61F2C7FD" w14:textId="77777777">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rsidR="009C33A4" w:rsidRPr="00614D6A" w:rsidP="00C12F79" w14:paraId="39EF30EB" w14:textId="77777777">
            <w:pPr>
              <w:rPr>
                <w:bCs/>
                <w:sz w:val="18"/>
                <w:szCs w:val="18"/>
              </w:rPr>
            </w:pPr>
          </w:p>
        </w:tc>
        <w:tc>
          <w:tcPr>
            <w:tcW w:w="1725" w:type="dxa"/>
            <w:gridSpan w:val="17"/>
            <w:tcBorders>
              <w:top w:val="nil"/>
              <w:bottom w:val="nil"/>
            </w:tcBorders>
            <w:shd w:val="clear" w:color="auto" w:fill="auto"/>
            <w:vAlign w:val="bottom"/>
          </w:tcPr>
          <w:p w:rsidR="009C33A4" w:rsidRPr="00614D6A" w:rsidP="00C12F79" w14:paraId="28347273" w14:textId="77777777">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rsidR="009C33A4" w:rsidRPr="00614D6A" w:rsidP="00C12F79" w14:paraId="7F177FC3" w14:textId="77777777">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rsidR="009C33A4" w:rsidRPr="00614D6A" w:rsidP="00C12F79" w14:paraId="438D61D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9C33A4" w:rsidRPr="00614D6A" w:rsidP="00C12F79" w14:paraId="21EE39B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9C33A4" w:rsidRPr="00614D6A" w:rsidP="00C12F79" w14:paraId="4B28CA1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rsidR="009C33A4" w:rsidRPr="00614D6A" w:rsidP="00C12F79" w14:paraId="76DDBF6D" w14:textId="77777777">
            <w:pPr>
              <w:jc w:val="center"/>
              <w:rPr>
                <w:bCs/>
                <w:sz w:val="18"/>
                <w:szCs w:val="18"/>
              </w:rPr>
            </w:pPr>
          </w:p>
        </w:tc>
      </w:tr>
      <w:tr w14:paraId="4064258D" w14:textId="77777777" w:rsidTr="00CB0B04">
        <w:tblPrEx>
          <w:tblW w:w="11065" w:type="dxa"/>
          <w:jc w:val="center"/>
          <w:tblLayout w:type="fixed"/>
          <w:tblCellMar>
            <w:left w:w="115" w:type="dxa"/>
            <w:right w:w="115" w:type="dxa"/>
          </w:tblCellMar>
          <w:tblLook w:val="01E0"/>
        </w:tblPrEx>
        <w:trPr>
          <w:trHeight w:val="360"/>
          <w:jc w:val="center"/>
        </w:trPr>
        <w:tc>
          <w:tcPr>
            <w:tcW w:w="1442" w:type="dxa"/>
            <w:gridSpan w:val="17"/>
            <w:tcBorders>
              <w:top w:val="nil"/>
            </w:tcBorders>
            <w:shd w:val="clear" w:color="auto" w:fill="auto"/>
            <w:tcMar>
              <w:left w:w="72" w:type="dxa"/>
              <w:right w:w="72" w:type="dxa"/>
            </w:tcMar>
            <w:vAlign w:val="bottom"/>
          </w:tcPr>
          <w:p w:rsidR="009C33A4" w:rsidRPr="00614D6A" w:rsidP="00C12F79" w14:paraId="580E5EFC" w14:textId="77777777">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rsidR="009C33A4" w:rsidRPr="00614D6A" w:rsidP="00C12F79" w14:paraId="3A5EC137" w14:textId="77777777">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rsidR="009C33A4" w:rsidRPr="00614D6A" w:rsidP="00C12F79" w14:paraId="60272263" w14:textId="77777777">
            <w:pPr>
              <w:rPr>
                <w:bCs/>
                <w:sz w:val="18"/>
                <w:szCs w:val="18"/>
              </w:rPr>
            </w:pPr>
          </w:p>
        </w:tc>
        <w:tc>
          <w:tcPr>
            <w:tcW w:w="1725" w:type="dxa"/>
            <w:gridSpan w:val="17"/>
            <w:tcBorders>
              <w:top w:val="nil"/>
            </w:tcBorders>
            <w:shd w:val="clear" w:color="auto" w:fill="auto"/>
            <w:vAlign w:val="bottom"/>
          </w:tcPr>
          <w:p w:rsidR="009C33A4" w:rsidRPr="00614D6A" w:rsidP="00C12F79" w14:paraId="585F0DC6" w14:textId="77777777">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rsidR="009C33A4" w:rsidRPr="00614D6A" w:rsidP="00C12F79" w14:paraId="51A04EA7" w14:textId="77777777">
            <w:pPr>
              <w:rPr>
                <w:bCs/>
                <w:sz w:val="18"/>
                <w:szCs w:val="18"/>
              </w:rPr>
            </w:pPr>
          </w:p>
        </w:tc>
        <w:tc>
          <w:tcPr>
            <w:tcW w:w="636" w:type="dxa"/>
            <w:gridSpan w:val="7"/>
            <w:tcBorders>
              <w:top w:val="nil"/>
            </w:tcBorders>
            <w:shd w:val="clear" w:color="auto" w:fill="auto"/>
            <w:tcMar>
              <w:left w:w="72" w:type="dxa"/>
              <w:right w:w="72" w:type="dxa"/>
            </w:tcMar>
            <w:vAlign w:val="bottom"/>
          </w:tcPr>
          <w:p w:rsidR="009C33A4" w:rsidRPr="00614D6A" w:rsidP="00C12F79" w14:paraId="0DF641D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9C33A4" w:rsidRPr="00614D6A" w:rsidP="00C12F79" w14:paraId="3B47F7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9C33A4" w:rsidRPr="00614D6A" w:rsidP="00C12F79" w14:paraId="52E9C86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CD2E9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rsidR="009C33A4" w:rsidRPr="00614D6A" w:rsidP="00C12F79" w14:paraId="6DBB2AC1" w14:textId="77777777">
            <w:pPr>
              <w:jc w:val="center"/>
              <w:rPr>
                <w:bCs/>
                <w:sz w:val="18"/>
                <w:szCs w:val="18"/>
              </w:rPr>
            </w:pPr>
          </w:p>
        </w:tc>
      </w:tr>
      <w:tr w14:paraId="17F51202"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shd w:val="clear" w:color="auto" w:fill="CCCCCC"/>
            <w:vAlign w:val="bottom"/>
          </w:tcPr>
          <w:p w:rsidR="009C33A4" w:rsidRPr="00614D6A" w:rsidP="00C12F79" w14:paraId="5D015A61" w14:textId="77777777">
            <w:pPr>
              <w:rPr>
                <w:b/>
                <w:bCs/>
                <w:sz w:val="22"/>
                <w:szCs w:val="22"/>
              </w:rPr>
            </w:pPr>
            <w:r w:rsidRPr="00614D6A">
              <w:rPr>
                <w:b/>
                <w:bCs/>
                <w:sz w:val="22"/>
                <w:szCs w:val="22"/>
              </w:rPr>
              <w:t>Custom Fields</w:t>
            </w:r>
          </w:p>
        </w:tc>
      </w:tr>
      <w:tr w14:paraId="55F2715B" w14:textId="77777777" w:rsidTr="00CB0B04">
        <w:tblPrEx>
          <w:tblW w:w="11065" w:type="dxa"/>
          <w:jc w:val="center"/>
          <w:tblLayout w:type="fixed"/>
          <w:tblCellMar>
            <w:left w:w="115" w:type="dxa"/>
            <w:right w:w="115" w:type="dxa"/>
          </w:tblCellMar>
          <w:tblLook w:val="01E0"/>
        </w:tblPrEx>
        <w:trPr>
          <w:trHeight w:val="360"/>
          <w:jc w:val="center"/>
        </w:trPr>
        <w:tc>
          <w:tcPr>
            <w:tcW w:w="2679" w:type="dxa"/>
            <w:gridSpan w:val="25"/>
            <w:tcBorders>
              <w:right w:val="nil"/>
            </w:tcBorders>
            <w:vAlign w:val="bottom"/>
          </w:tcPr>
          <w:p w:rsidR="009C33A4" w:rsidRPr="00614D6A" w:rsidP="00C12F79" w14:paraId="2FC0973E" w14:textId="77777777">
            <w:pPr>
              <w:rPr>
                <w:bCs/>
                <w:sz w:val="22"/>
                <w:szCs w:val="22"/>
              </w:rPr>
            </w:pPr>
            <w:r w:rsidRPr="00614D6A">
              <w:rPr>
                <w:bCs/>
                <w:sz w:val="22"/>
                <w:szCs w:val="22"/>
              </w:rPr>
              <w:t>Label</w:t>
            </w:r>
          </w:p>
        </w:tc>
        <w:tc>
          <w:tcPr>
            <w:tcW w:w="2776" w:type="dxa"/>
            <w:gridSpan w:val="31"/>
            <w:tcBorders>
              <w:left w:val="nil"/>
            </w:tcBorders>
            <w:vAlign w:val="bottom"/>
          </w:tcPr>
          <w:p w:rsidR="009C33A4" w:rsidRPr="00614D6A" w:rsidP="00C12F79" w14:paraId="0A76E810" w14:textId="77777777">
            <w:pPr>
              <w:rPr>
                <w:bCs/>
                <w:sz w:val="22"/>
                <w:szCs w:val="22"/>
              </w:rPr>
            </w:pPr>
          </w:p>
        </w:tc>
        <w:tc>
          <w:tcPr>
            <w:tcW w:w="2778" w:type="dxa"/>
            <w:gridSpan w:val="33"/>
            <w:tcBorders>
              <w:right w:val="nil"/>
            </w:tcBorders>
            <w:vAlign w:val="bottom"/>
          </w:tcPr>
          <w:p w:rsidR="009C33A4" w:rsidRPr="00614D6A" w:rsidP="00C12F79" w14:paraId="0EB16CAE" w14:textId="77777777">
            <w:pPr>
              <w:rPr>
                <w:bCs/>
                <w:sz w:val="22"/>
                <w:szCs w:val="22"/>
              </w:rPr>
            </w:pPr>
            <w:r w:rsidRPr="00614D6A">
              <w:rPr>
                <w:bCs/>
                <w:sz w:val="22"/>
                <w:szCs w:val="22"/>
              </w:rPr>
              <w:t>Label</w:t>
            </w:r>
          </w:p>
        </w:tc>
        <w:tc>
          <w:tcPr>
            <w:tcW w:w="2832" w:type="dxa"/>
            <w:gridSpan w:val="20"/>
            <w:tcBorders>
              <w:left w:val="nil"/>
            </w:tcBorders>
            <w:vAlign w:val="bottom"/>
          </w:tcPr>
          <w:p w:rsidR="009C33A4" w:rsidRPr="00614D6A" w:rsidP="00C12F79" w14:paraId="47A311E6" w14:textId="77777777">
            <w:pPr>
              <w:rPr>
                <w:bCs/>
                <w:sz w:val="22"/>
                <w:szCs w:val="22"/>
              </w:rPr>
            </w:pPr>
          </w:p>
        </w:tc>
      </w:tr>
      <w:tr w14:paraId="5BD1AAC9" w14:textId="77777777" w:rsidTr="00CB0B04">
        <w:tblPrEx>
          <w:tblW w:w="11065" w:type="dxa"/>
          <w:jc w:val="center"/>
          <w:tblLayout w:type="fixed"/>
          <w:tblCellMar>
            <w:left w:w="115" w:type="dxa"/>
            <w:right w:w="115" w:type="dxa"/>
          </w:tblCellMar>
          <w:tblLook w:val="01E0"/>
        </w:tblPrEx>
        <w:trPr>
          <w:trHeight w:val="316"/>
          <w:jc w:val="center"/>
        </w:trPr>
        <w:tc>
          <w:tcPr>
            <w:tcW w:w="2679" w:type="dxa"/>
            <w:gridSpan w:val="25"/>
            <w:tcBorders>
              <w:bottom w:val="nil"/>
              <w:right w:val="nil"/>
            </w:tcBorders>
            <w:vAlign w:val="bottom"/>
          </w:tcPr>
          <w:p w:rsidR="009C33A4" w:rsidRPr="00614D6A" w:rsidP="00C12F79" w14:paraId="50F390DE" w14:textId="77777777">
            <w:pPr>
              <w:rPr>
                <w:bCs/>
                <w:sz w:val="22"/>
                <w:szCs w:val="22"/>
              </w:rPr>
            </w:pPr>
            <w:r w:rsidRPr="00614D6A">
              <w:rPr>
                <w:bCs/>
                <w:sz w:val="22"/>
                <w:szCs w:val="22"/>
              </w:rPr>
              <w:t>_______________</w:t>
            </w:r>
          </w:p>
        </w:tc>
        <w:tc>
          <w:tcPr>
            <w:tcW w:w="2776" w:type="dxa"/>
            <w:gridSpan w:val="31"/>
            <w:tcBorders>
              <w:left w:val="nil"/>
              <w:bottom w:val="nil"/>
            </w:tcBorders>
            <w:vAlign w:val="bottom"/>
          </w:tcPr>
          <w:p w:rsidR="009C33A4" w:rsidRPr="00614D6A" w:rsidP="00C12F79" w14:paraId="2B096233" w14:textId="77777777">
            <w:pPr>
              <w:rPr>
                <w:bCs/>
                <w:sz w:val="22"/>
                <w:szCs w:val="22"/>
              </w:rPr>
            </w:pPr>
            <w:r w:rsidRPr="00614D6A">
              <w:rPr>
                <w:bCs/>
                <w:sz w:val="18"/>
                <w:szCs w:val="18"/>
              </w:rPr>
              <w:t>______/______/________</w:t>
            </w:r>
          </w:p>
        </w:tc>
        <w:tc>
          <w:tcPr>
            <w:tcW w:w="2778" w:type="dxa"/>
            <w:gridSpan w:val="33"/>
            <w:tcBorders>
              <w:bottom w:val="nil"/>
              <w:right w:val="nil"/>
            </w:tcBorders>
            <w:vAlign w:val="bottom"/>
          </w:tcPr>
          <w:p w:rsidR="009C33A4" w:rsidRPr="00614D6A" w:rsidP="00C12F79" w14:paraId="2209184B" w14:textId="77777777">
            <w:pPr>
              <w:rPr>
                <w:bCs/>
                <w:sz w:val="22"/>
                <w:szCs w:val="22"/>
              </w:rPr>
            </w:pPr>
            <w:r w:rsidRPr="00614D6A">
              <w:rPr>
                <w:bCs/>
                <w:sz w:val="22"/>
                <w:szCs w:val="22"/>
              </w:rPr>
              <w:t>________________</w:t>
            </w:r>
          </w:p>
        </w:tc>
        <w:tc>
          <w:tcPr>
            <w:tcW w:w="2832" w:type="dxa"/>
            <w:gridSpan w:val="20"/>
            <w:tcBorders>
              <w:left w:val="nil"/>
              <w:bottom w:val="nil"/>
            </w:tcBorders>
            <w:vAlign w:val="bottom"/>
          </w:tcPr>
          <w:p w:rsidR="009C33A4" w:rsidRPr="00614D6A" w:rsidP="00C12F79" w14:paraId="51F5BFF3" w14:textId="77777777">
            <w:pPr>
              <w:rPr>
                <w:bCs/>
                <w:sz w:val="22"/>
                <w:szCs w:val="22"/>
              </w:rPr>
            </w:pPr>
            <w:r w:rsidRPr="00614D6A">
              <w:rPr>
                <w:bCs/>
                <w:sz w:val="18"/>
                <w:szCs w:val="18"/>
              </w:rPr>
              <w:t>______/______/________</w:t>
            </w:r>
          </w:p>
        </w:tc>
      </w:tr>
      <w:tr w14:paraId="65248231" w14:textId="77777777" w:rsidTr="00CB0B04">
        <w:tblPrEx>
          <w:tblW w:w="11065" w:type="dxa"/>
          <w:jc w:val="center"/>
          <w:tblLayout w:type="fixed"/>
          <w:tblCellMar>
            <w:left w:w="115" w:type="dxa"/>
            <w:right w:w="115" w:type="dxa"/>
          </w:tblCellMar>
          <w:tblLook w:val="01E0"/>
        </w:tblPrEx>
        <w:trPr>
          <w:trHeight w:val="272"/>
          <w:jc w:val="center"/>
        </w:trPr>
        <w:tc>
          <w:tcPr>
            <w:tcW w:w="2679" w:type="dxa"/>
            <w:gridSpan w:val="25"/>
            <w:tcBorders>
              <w:top w:val="nil"/>
              <w:bottom w:val="nil"/>
              <w:right w:val="nil"/>
            </w:tcBorders>
            <w:vAlign w:val="bottom"/>
          </w:tcPr>
          <w:p w:rsidR="009C33A4" w:rsidRPr="00614D6A" w:rsidP="00C12F79" w14:paraId="1591D53C" w14:textId="77777777">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rsidR="009C33A4" w:rsidRPr="00614D6A" w:rsidP="00C12F79" w14:paraId="16AE2E13" w14:textId="77777777">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rsidR="009C33A4" w:rsidRPr="00614D6A" w:rsidP="00C12F79" w14:paraId="332A491F" w14:textId="77777777">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rsidR="009C33A4" w:rsidRPr="00614D6A" w:rsidP="00C12F79" w14:paraId="78440945" w14:textId="77777777">
            <w:pPr>
              <w:rPr>
                <w:bCs/>
                <w:sz w:val="22"/>
                <w:szCs w:val="22"/>
              </w:rPr>
            </w:pPr>
            <w:r w:rsidRPr="00614D6A">
              <w:rPr>
                <w:bCs/>
                <w:sz w:val="22"/>
                <w:szCs w:val="22"/>
              </w:rPr>
              <w:t>__________________</w:t>
            </w:r>
          </w:p>
        </w:tc>
      </w:tr>
      <w:tr w14:paraId="3A8730D0" w14:textId="77777777" w:rsidTr="00CB0B04">
        <w:tblPrEx>
          <w:tblW w:w="11065" w:type="dxa"/>
          <w:jc w:val="center"/>
          <w:tblLayout w:type="fixed"/>
          <w:tblCellMar>
            <w:left w:w="115" w:type="dxa"/>
            <w:right w:w="115" w:type="dxa"/>
          </w:tblCellMar>
          <w:tblLook w:val="01E0"/>
        </w:tblPrEx>
        <w:trPr>
          <w:trHeight w:val="74"/>
          <w:jc w:val="center"/>
        </w:trPr>
        <w:tc>
          <w:tcPr>
            <w:tcW w:w="2679" w:type="dxa"/>
            <w:gridSpan w:val="25"/>
            <w:tcBorders>
              <w:top w:val="nil"/>
              <w:bottom w:val="nil"/>
              <w:right w:val="nil"/>
            </w:tcBorders>
            <w:vAlign w:val="bottom"/>
          </w:tcPr>
          <w:p w:rsidR="009C33A4" w:rsidRPr="004972DF" w:rsidP="00C12F79" w14:paraId="44A381D2" w14:textId="77777777">
            <w:pPr>
              <w:rPr>
                <w:bCs/>
                <w:sz w:val="8"/>
                <w:szCs w:val="8"/>
              </w:rPr>
            </w:pPr>
          </w:p>
        </w:tc>
        <w:tc>
          <w:tcPr>
            <w:tcW w:w="2776" w:type="dxa"/>
            <w:gridSpan w:val="31"/>
            <w:tcBorders>
              <w:top w:val="nil"/>
              <w:left w:val="nil"/>
              <w:bottom w:val="nil"/>
            </w:tcBorders>
            <w:vAlign w:val="bottom"/>
          </w:tcPr>
          <w:p w:rsidR="009C33A4" w:rsidRPr="004972DF" w:rsidP="00C12F79" w14:paraId="4FB81DF8" w14:textId="77777777">
            <w:pPr>
              <w:rPr>
                <w:bCs/>
                <w:sz w:val="8"/>
                <w:szCs w:val="8"/>
              </w:rPr>
            </w:pPr>
          </w:p>
        </w:tc>
        <w:tc>
          <w:tcPr>
            <w:tcW w:w="2778" w:type="dxa"/>
            <w:gridSpan w:val="33"/>
            <w:tcBorders>
              <w:top w:val="nil"/>
              <w:bottom w:val="nil"/>
              <w:right w:val="nil"/>
            </w:tcBorders>
            <w:vAlign w:val="bottom"/>
          </w:tcPr>
          <w:p w:rsidR="009C33A4" w:rsidRPr="004972DF" w:rsidP="00C12F79" w14:paraId="65629446" w14:textId="77777777">
            <w:pPr>
              <w:rPr>
                <w:bCs/>
                <w:sz w:val="8"/>
                <w:szCs w:val="8"/>
              </w:rPr>
            </w:pPr>
          </w:p>
        </w:tc>
        <w:tc>
          <w:tcPr>
            <w:tcW w:w="2832" w:type="dxa"/>
            <w:gridSpan w:val="20"/>
            <w:tcBorders>
              <w:top w:val="nil"/>
              <w:left w:val="nil"/>
              <w:bottom w:val="nil"/>
            </w:tcBorders>
            <w:vAlign w:val="bottom"/>
          </w:tcPr>
          <w:p w:rsidR="009C33A4" w:rsidRPr="004972DF" w:rsidP="00C12F79" w14:paraId="11DF31D3" w14:textId="77777777">
            <w:pPr>
              <w:rPr>
                <w:bCs/>
                <w:sz w:val="8"/>
                <w:szCs w:val="8"/>
              </w:rPr>
            </w:pPr>
          </w:p>
        </w:tc>
      </w:tr>
      <w:tr w14:paraId="136FF8FC" w14:textId="77777777" w:rsidTr="00CB0B04">
        <w:tblPrEx>
          <w:tblW w:w="11065" w:type="dxa"/>
          <w:jc w:val="center"/>
          <w:tblLayout w:type="fixed"/>
          <w:tblCellMar>
            <w:left w:w="115" w:type="dxa"/>
            <w:right w:w="115" w:type="dxa"/>
          </w:tblCellMar>
          <w:tblLook w:val="01E0"/>
        </w:tblPrEx>
        <w:trPr>
          <w:trHeight w:val="360"/>
          <w:jc w:val="center"/>
        </w:trPr>
        <w:tc>
          <w:tcPr>
            <w:tcW w:w="11065" w:type="dxa"/>
            <w:gridSpan w:val="109"/>
            <w:tcBorders>
              <w:bottom w:val="single" w:sz="4" w:space="0" w:color="auto"/>
            </w:tcBorders>
            <w:shd w:val="clear" w:color="auto" w:fill="CCCCCC"/>
            <w:vAlign w:val="bottom"/>
          </w:tcPr>
          <w:p w:rsidR="009C33A4" w:rsidRPr="00614D6A" w:rsidP="00C12F79" w14:paraId="6F686823" w14:textId="77777777">
            <w:pPr>
              <w:rPr>
                <w:b/>
                <w:bCs/>
                <w:sz w:val="22"/>
                <w:szCs w:val="22"/>
              </w:rPr>
            </w:pPr>
            <w:r w:rsidRPr="00614D6A">
              <w:rPr>
                <w:b/>
                <w:bCs/>
                <w:sz w:val="22"/>
                <w:szCs w:val="22"/>
              </w:rPr>
              <w:t>Comments</w:t>
            </w:r>
          </w:p>
        </w:tc>
      </w:tr>
      <w:tr w14:paraId="6F146A97" w14:textId="77777777" w:rsidTr="00CB0B04">
        <w:tblPrEx>
          <w:tblW w:w="11065" w:type="dxa"/>
          <w:jc w:val="center"/>
          <w:tblLayout w:type="fixed"/>
          <w:tblCellMar>
            <w:left w:w="115" w:type="dxa"/>
            <w:right w:w="115" w:type="dxa"/>
          </w:tblCellMar>
          <w:tblLook w:val="01E0"/>
        </w:tblPrEx>
        <w:trPr>
          <w:trHeight w:val="1117"/>
          <w:jc w:val="center"/>
        </w:trPr>
        <w:tc>
          <w:tcPr>
            <w:tcW w:w="11065" w:type="dxa"/>
            <w:gridSpan w:val="109"/>
            <w:tcBorders>
              <w:bottom w:val="single" w:sz="4" w:space="0" w:color="auto"/>
            </w:tcBorders>
          </w:tcPr>
          <w:p w:rsidR="009C33A4" w:rsidRPr="00614D6A" w:rsidP="00C12F79" w14:paraId="49AF8F2C" w14:textId="77777777">
            <w:pPr>
              <w:rPr>
                <w:bCs/>
                <w:sz w:val="22"/>
                <w:szCs w:val="22"/>
              </w:rPr>
            </w:pPr>
          </w:p>
        </w:tc>
      </w:tr>
    </w:tbl>
    <w:p w:rsidR="000702D4" w:rsidRPr="004F2D8D" w:rsidP="000702D4" w14:paraId="5E319BB2" w14:textId="09E79389">
      <w:pPr>
        <w:tabs>
          <w:tab w:val="left" w:pos="4365"/>
        </w:tabs>
        <w:rPr>
          <w:sz w:val="28"/>
          <w:szCs w:val="28"/>
        </w:rPr>
      </w:pPr>
    </w:p>
    <w:sectPr w:rsidSect="002F42E1">
      <w:footerReference w:type="default" r:id="rId11"/>
      <w:pgSz w:w="12240" w:h="15840" w:code="1"/>
      <w:pgMar w:top="1080" w:right="1080" w:bottom="1080" w:left="1080" w:header="720" w:footer="46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0B04" w14:paraId="56D79F3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0D7428BD" w14:textId="13CEF286">
    <w:pPr>
      <w:pStyle w:val="Footer"/>
      <w:ind w:right="360" w:firstLine="90"/>
      <w:rPr>
        <w:rFonts w:ascii="Arial" w:hAnsi="Arial" w:cs="Arial"/>
        <w:sz w:val="16"/>
        <w:szCs w:val="16"/>
      </w:rPr>
    </w:pPr>
    <w:r>
      <w:rPr>
        <w:rFonts w:ascii="Arial" w:hAnsi="Arial" w:cs="Arial"/>
        <w:sz w:val="16"/>
        <w:szCs w:val="16"/>
      </w:rPr>
      <w:t xml:space="preserve">CDC 57.313 </w:t>
    </w:r>
    <w:r w:rsidRPr="00FA35B2" w:rsidR="00FA35B2">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F638D8" w14:paraId="3C4B8DC3" w14:textId="1AD320C0">
    <w:pPr>
      <w:pStyle w:val="Footer"/>
      <w:ind w:right="360" w:firstLine="90"/>
      <w:rPr>
        <w:rFonts w:ascii="Arial" w:hAnsi="Arial" w:cs="Arial"/>
      </w:rPr>
    </w:pPr>
    <w:r>
      <w:rPr>
        <w:rFonts w:ascii="Arial" w:hAnsi="Arial" w:cs="Arial"/>
        <w:sz w:val="16"/>
        <w:szCs w:val="16"/>
      </w:rPr>
      <w:tab/>
    </w:r>
  </w:p>
  <w:p w:rsidR="002F42E1" w:rsidRPr="007F4F95" w:rsidP="00F638D8" w14:paraId="6726BD3A" w14:textId="0B491340">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0B04" w14:paraId="4EE3F71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38D8" w:rsidP="00F638D8" w14:paraId="7EDF30CB" w14:textId="769D303E">
    <w:pPr>
      <w:pStyle w:val="Footer"/>
      <w:ind w:right="360" w:firstLine="90"/>
      <w:rPr>
        <w:rFonts w:ascii="Arial" w:hAnsi="Arial" w:cs="Arial"/>
        <w:sz w:val="16"/>
        <w:szCs w:val="16"/>
      </w:rPr>
    </w:pPr>
    <w:r>
      <w:rPr>
        <w:rFonts w:ascii="Arial" w:hAnsi="Arial" w:cs="Arial"/>
        <w:sz w:val="16"/>
        <w:szCs w:val="16"/>
      </w:rPr>
      <w:t xml:space="preserve">CDC 57.313 </w:t>
    </w:r>
    <w:r w:rsidRPr="00FA35B2">
      <w:rPr>
        <w:rFonts w:ascii="Arial" w:hAnsi="Arial" w:cs="Arial"/>
        <w:sz w:val="16"/>
        <w:szCs w:val="16"/>
      </w:rPr>
      <w:t>Rev.2, v9.2</w:t>
    </w:r>
    <w:r w:rsidRPr="00F638D8">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8C438C">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8C438C">
      <w:rPr>
        <w:rFonts w:ascii="Arial" w:hAnsi="Arial" w:cs="Arial"/>
        <w:noProof/>
        <w:sz w:val="16"/>
        <w:szCs w:val="16"/>
      </w:rPr>
      <w:t>5</w:t>
    </w:r>
    <w:r>
      <w:rPr>
        <w:rFonts w:ascii="Arial" w:hAnsi="Arial" w:cs="Arial"/>
        <w:sz w:val="16"/>
        <w:szCs w:val="16"/>
      </w:rPr>
      <w:fldChar w:fldCharType="end"/>
    </w:r>
  </w:p>
  <w:p w:rsidR="00F638D8" w:rsidP="00F638D8" w14:paraId="535FDEB8" w14:textId="4AD53F38">
    <w:pPr>
      <w:pStyle w:val="Footer"/>
      <w:ind w:right="360" w:firstLine="90"/>
      <w:rPr>
        <w:rFonts w:ascii="Arial" w:hAnsi="Arial" w:cs="Arial"/>
      </w:rPr>
    </w:pPr>
    <w:r>
      <w:rPr>
        <w:rFonts w:ascii="Arial" w:hAnsi="Arial" w:cs="Arial"/>
        <w:sz w:val="16"/>
        <w:szCs w:val="16"/>
      </w:rPr>
      <w:tab/>
    </w:r>
  </w:p>
  <w:p w:rsidR="002F42E1" w:rsidRPr="007F4F95" w:rsidP="00F638D8" w14:paraId="17E9062D" w14:textId="079F21C5">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0B04" w14:paraId="744D964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F42E1" w:rsidRPr="002F42E1" w:rsidP="000702D4" w14:paraId="2B86CC3E" w14:textId="05A46745">
    <w:pPr>
      <w:pStyle w:val="Header"/>
      <w:jc w:val="right"/>
      <w:rPr>
        <w:rFonts w:ascii="Arial" w:hAnsi="Arial" w:cs="Arial"/>
        <w:sz w:val="16"/>
      </w:rPr>
    </w:pPr>
    <w:r w:rsidRPr="002F42E1">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108289</wp:posOffset>
          </wp:positionV>
          <wp:extent cx="1233577" cy="564770"/>
          <wp:effectExtent l="0" t="0" r="5080" b="6985"/>
          <wp:wrapNone/>
          <wp:docPr id="4" name="Picture 4"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44000" cy="5695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42E1">
      <w:rPr>
        <w:rFonts w:ascii="Arial" w:hAnsi="Arial" w:cs="Arial"/>
        <w:sz w:val="16"/>
      </w:rPr>
      <w:t xml:space="preserve"> Form Approved</w:t>
    </w:r>
  </w:p>
  <w:p w:rsidR="002F42E1" w:rsidRPr="002F42E1" w:rsidP="000702D4" w14:paraId="6D563319" w14:textId="4406B658">
    <w:pPr>
      <w:pStyle w:val="Header"/>
      <w:jc w:val="right"/>
      <w:rPr>
        <w:rFonts w:ascii="Arial" w:hAnsi="Arial" w:cs="Arial"/>
        <w:sz w:val="16"/>
      </w:rPr>
    </w:pPr>
    <w:r w:rsidRPr="002F42E1">
      <w:rPr>
        <w:rFonts w:ascii="Arial" w:hAnsi="Arial" w:cs="Arial"/>
        <w:sz w:val="16"/>
      </w:rPr>
      <w:t>OMB No. 0920-</w:t>
    </w:r>
    <w:r w:rsidR="00B6711D">
      <w:rPr>
        <w:rFonts w:ascii="Arial" w:hAnsi="Arial" w:cs="Arial"/>
        <w:sz w:val="16"/>
      </w:rPr>
      <w:t>0666</w:t>
    </w:r>
  </w:p>
  <w:p w:rsidR="002F42E1" w:rsidRPr="002F42E1" w:rsidP="000702D4" w14:paraId="1EF3385A" w14:textId="51403422">
    <w:pPr>
      <w:pStyle w:val="Header"/>
      <w:jc w:val="right"/>
      <w:rPr>
        <w:rFonts w:ascii="Arial" w:hAnsi="Arial" w:cs="Arial"/>
        <w:sz w:val="16"/>
      </w:rPr>
    </w:pPr>
    <w:r w:rsidRPr="002F42E1">
      <w:rPr>
        <w:rFonts w:ascii="Arial" w:hAnsi="Arial" w:cs="Arial"/>
        <w:sz w:val="16"/>
      </w:rPr>
      <w:t xml:space="preserve">Exp. Date: </w:t>
    </w:r>
    <w:r w:rsidR="008C438C">
      <w:rPr>
        <w:rFonts w:ascii="Arial" w:hAnsi="Arial" w:cs="Arial"/>
        <w:sz w:val="16"/>
      </w:rPr>
      <w:t>1</w:t>
    </w:r>
    <w:r w:rsidR="009238AE">
      <w:rPr>
        <w:rFonts w:ascii="Arial" w:hAnsi="Arial" w:cs="Arial"/>
        <w:sz w:val="16"/>
      </w:rPr>
      <w:t>2/31/22</w:t>
    </w:r>
  </w:p>
  <w:p w:rsidR="002F42E1" w:rsidRPr="002F42E1" w:rsidP="000702D4" w14:paraId="73C58851" w14:textId="77777777">
    <w:pPr>
      <w:pStyle w:val="Header"/>
      <w:jc w:val="right"/>
      <w:rPr>
        <w:rFonts w:ascii="Arial" w:hAnsi="Arial" w:cs="Arial"/>
      </w:rPr>
    </w:pPr>
    <w:r w:rsidRPr="002F42E1">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B0B04" w14:paraId="1A6ED115"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3BAE"/>
    <w:rsid w:val="000702D4"/>
    <w:rsid w:val="0007070B"/>
    <w:rsid w:val="00080B8B"/>
    <w:rsid w:val="00096148"/>
    <w:rsid w:val="000A70F1"/>
    <w:rsid w:val="000F4F64"/>
    <w:rsid w:val="00120532"/>
    <w:rsid w:val="00127643"/>
    <w:rsid w:val="00192DE2"/>
    <w:rsid w:val="001A34B5"/>
    <w:rsid w:val="001D30C6"/>
    <w:rsid w:val="001E209E"/>
    <w:rsid w:val="001E714C"/>
    <w:rsid w:val="001E7A67"/>
    <w:rsid w:val="00226A77"/>
    <w:rsid w:val="00237098"/>
    <w:rsid w:val="0025441E"/>
    <w:rsid w:val="002A1614"/>
    <w:rsid w:val="002C0C25"/>
    <w:rsid w:val="002F32AF"/>
    <w:rsid w:val="002F42E1"/>
    <w:rsid w:val="00300C8B"/>
    <w:rsid w:val="00320588"/>
    <w:rsid w:val="00361270"/>
    <w:rsid w:val="003616A0"/>
    <w:rsid w:val="00367F08"/>
    <w:rsid w:val="00375A63"/>
    <w:rsid w:val="003A1683"/>
    <w:rsid w:val="00404D54"/>
    <w:rsid w:val="00421683"/>
    <w:rsid w:val="004972DF"/>
    <w:rsid w:val="004E1DC8"/>
    <w:rsid w:val="004F2D8D"/>
    <w:rsid w:val="00520480"/>
    <w:rsid w:val="005362D7"/>
    <w:rsid w:val="00577878"/>
    <w:rsid w:val="005C0E53"/>
    <w:rsid w:val="005C26DB"/>
    <w:rsid w:val="005C64B5"/>
    <w:rsid w:val="00605C6D"/>
    <w:rsid w:val="0061265A"/>
    <w:rsid w:val="00614D6A"/>
    <w:rsid w:val="00640021"/>
    <w:rsid w:val="00651AAD"/>
    <w:rsid w:val="0066711D"/>
    <w:rsid w:val="0067647E"/>
    <w:rsid w:val="006852D8"/>
    <w:rsid w:val="006C6578"/>
    <w:rsid w:val="006D0600"/>
    <w:rsid w:val="006D3775"/>
    <w:rsid w:val="006D58F3"/>
    <w:rsid w:val="00701466"/>
    <w:rsid w:val="00732B69"/>
    <w:rsid w:val="007443FA"/>
    <w:rsid w:val="007849AD"/>
    <w:rsid w:val="007956B3"/>
    <w:rsid w:val="007B6A8E"/>
    <w:rsid w:val="007F4F95"/>
    <w:rsid w:val="00803EA0"/>
    <w:rsid w:val="0083231A"/>
    <w:rsid w:val="008901DC"/>
    <w:rsid w:val="008A0A58"/>
    <w:rsid w:val="008B59E4"/>
    <w:rsid w:val="008B5D54"/>
    <w:rsid w:val="008C438C"/>
    <w:rsid w:val="008F2223"/>
    <w:rsid w:val="009238AE"/>
    <w:rsid w:val="00935C26"/>
    <w:rsid w:val="00943694"/>
    <w:rsid w:val="00947EED"/>
    <w:rsid w:val="00960FE2"/>
    <w:rsid w:val="00975546"/>
    <w:rsid w:val="009829B3"/>
    <w:rsid w:val="009852D4"/>
    <w:rsid w:val="009B0514"/>
    <w:rsid w:val="009B18CB"/>
    <w:rsid w:val="009C33A4"/>
    <w:rsid w:val="009C42A8"/>
    <w:rsid w:val="009E1004"/>
    <w:rsid w:val="009E2F7E"/>
    <w:rsid w:val="009F5742"/>
    <w:rsid w:val="00A1475C"/>
    <w:rsid w:val="00A40106"/>
    <w:rsid w:val="00A4614A"/>
    <w:rsid w:val="00A82C3A"/>
    <w:rsid w:val="00A911CA"/>
    <w:rsid w:val="00A96E3C"/>
    <w:rsid w:val="00AF14BC"/>
    <w:rsid w:val="00AF7EC7"/>
    <w:rsid w:val="00B03B9B"/>
    <w:rsid w:val="00B55735"/>
    <w:rsid w:val="00B608AC"/>
    <w:rsid w:val="00B6711D"/>
    <w:rsid w:val="00BC4325"/>
    <w:rsid w:val="00BE3F8D"/>
    <w:rsid w:val="00BF490D"/>
    <w:rsid w:val="00C05093"/>
    <w:rsid w:val="00C12F79"/>
    <w:rsid w:val="00C435FC"/>
    <w:rsid w:val="00CB0B04"/>
    <w:rsid w:val="00CB6B49"/>
    <w:rsid w:val="00CB6C86"/>
    <w:rsid w:val="00CB701C"/>
    <w:rsid w:val="00CD2E92"/>
    <w:rsid w:val="00D01272"/>
    <w:rsid w:val="00D34A47"/>
    <w:rsid w:val="00D915D4"/>
    <w:rsid w:val="00DC2A8F"/>
    <w:rsid w:val="00DC497D"/>
    <w:rsid w:val="00DC57CC"/>
    <w:rsid w:val="00DE44C8"/>
    <w:rsid w:val="00E33829"/>
    <w:rsid w:val="00E4725F"/>
    <w:rsid w:val="00F266C5"/>
    <w:rsid w:val="00F47E26"/>
    <w:rsid w:val="00F638D8"/>
    <w:rsid w:val="00F763E0"/>
    <w:rsid w:val="00FA35B2"/>
    <w:rsid w:val="00FC1132"/>
    <w:rsid w:val="00FC7609"/>
    <w:rsid w:val="00FD13B8"/>
  </w:rsids>
  <w:docVars>
    <w:docVar w:name="__Grammarly_42___1" w:val="H4sIAAAAAAAEAKtWcslP9kxRslIyNDY0M7cwNTG0NDA2AGILMyUdpeDU4uLM/DyQAqNaAASXn8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D0203-303B-43FD-8E19-DEE99F95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4</Words>
  <Characters>1256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3</dc:title>
  <dc:subject>NHSN OMB Forms 2020</dc:subject>
  <dc:creator>CDC/NCEZID/DHQP</dc:creator>
  <cp:keywords>HV AR-Infection</cp:keywords>
  <cp:lastModifiedBy>Stewart, Phylicia (CDC/DDID/NCEZID/DHQP) (CTR)</cp:lastModifiedBy>
  <cp:revision>2</cp:revision>
  <cp:lastPrinted>2016-04-29T14:41:00Z</cp:lastPrinted>
  <dcterms:created xsi:type="dcterms:W3CDTF">2022-11-03T18:05:00Z</dcterms:created>
  <dcterms:modified xsi:type="dcterms:W3CDTF">2022-11-0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85f6f77-3233-4528-add4-c65a893cf6a9</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52:53Z</vt:lpwstr>
  </property>
  <property fmtid="{D5CDD505-2E9C-101B-9397-08002B2CF9AE}" pid="8" name="MSIP_Label_7b94a7b8-f06c-4dfe-bdcc-9b548fd58c31_SiteId">
    <vt:lpwstr>9ce70869-60db-44fd-abe8-d2767077fc8f</vt:lpwstr>
  </property>
</Properties>
</file>